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37FDC" w14:textId="461D3C31" w:rsidR="0018163F" w:rsidRPr="00557FD9" w:rsidRDefault="007A377E" w:rsidP="008B41D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32"/>
        </w:rPr>
      </w:pPr>
      <w:bookmarkStart w:id="0" w:name="_Hlk36561852"/>
      <w:r>
        <w:rPr>
          <w:rFonts w:ascii="Times New Roman" w:hAnsi="Times New Roman" w:cs="Times New Roman"/>
          <w:b/>
          <w:sz w:val="32"/>
          <w:szCs w:val="32"/>
        </w:rPr>
        <w:t>Lesley E. Schneider</w:t>
      </w:r>
    </w:p>
    <w:p w14:paraId="22889442" w14:textId="0047E23D" w:rsidR="0061778E" w:rsidRPr="0061778E" w:rsidRDefault="0061778E" w:rsidP="008B41D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hio State University</w:t>
      </w:r>
    </w:p>
    <w:p w14:paraId="5D2A22C2" w14:textId="2AB30CC2" w:rsidR="005F0667" w:rsidRPr="008B41DD" w:rsidRDefault="0061778E" w:rsidP="0031047A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7A377E">
        <w:rPr>
          <w:rFonts w:ascii="Times New Roman" w:hAnsi="Times New Roman" w:cs="Times New Roman"/>
          <w:sz w:val="24"/>
          <w:szCs w:val="24"/>
        </w:rPr>
        <w:t>15A</w:t>
      </w:r>
      <w:r>
        <w:rPr>
          <w:rFonts w:ascii="Times New Roman" w:hAnsi="Times New Roman" w:cs="Times New Roman"/>
          <w:sz w:val="24"/>
          <w:szCs w:val="24"/>
        </w:rPr>
        <w:t xml:space="preserve"> Townshend Hall, 1885 Neil Avenue Mall</w:t>
      </w:r>
      <w:r>
        <w:rPr>
          <w:rFonts w:ascii="Times New Roman" w:hAnsi="Times New Roman" w:cs="Times New Roman"/>
          <w:sz w:val="24"/>
          <w:szCs w:val="24"/>
        </w:rPr>
        <w:br/>
        <w:t>Columbus, Ohio 43210</w:t>
      </w:r>
      <w:r>
        <w:rPr>
          <w:rFonts w:ascii="Times New Roman" w:hAnsi="Times New Roman" w:cs="Times New Roman"/>
          <w:sz w:val="24"/>
          <w:szCs w:val="24"/>
        </w:rPr>
        <w:br/>
      </w:r>
      <w:hyperlink r:id="rId8" w:history="1">
        <w:r w:rsidR="007A377E" w:rsidRPr="00AE6B8E">
          <w:rPr>
            <w:rStyle w:val="Hyperlink"/>
            <w:rFonts w:ascii="Times New Roman" w:hAnsi="Times New Roman" w:cs="Times New Roman"/>
            <w:sz w:val="24"/>
            <w:szCs w:val="24"/>
          </w:rPr>
          <w:t>schneider.941@osu.edu</w:t>
        </w:r>
      </w:hyperlink>
      <w:r w:rsidR="007A377E">
        <w:rPr>
          <w:rFonts w:ascii="Times New Roman" w:hAnsi="Times New Roman" w:cs="Times New Roman"/>
          <w:sz w:val="24"/>
          <w:szCs w:val="24"/>
        </w:rPr>
        <w:t xml:space="preserve"> </w:t>
      </w:r>
      <w:r w:rsidR="008B41DD">
        <w:rPr>
          <w:rFonts w:ascii="Times New Roman" w:hAnsi="Times New Roman" w:cs="Times New Roman"/>
          <w:sz w:val="24"/>
          <w:szCs w:val="24"/>
        </w:rPr>
        <w:br/>
      </w:r>
      <w:r w:rsidR="00557FD9" w:rsidRPr="00557F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168971" w14:textId="5F725D0B" w:rsidR="008861B5" w:rsidRDefault="00863451" w:rsidP="005F0667">
      <w:pPr>
        <w:pBdr>
          <w:bottom w:val="single" w:sz="6" w:space="1" w:color="auto"/>
        </w:pBdr>
        <w:spacing w:before="240"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084115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4EA3A44B" w14:textId="2D8D776E" w:rsidR="00EC5294" w:rsidRDefault="008B41DD" w:rsidP="00AC2E6F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hio State University </w:t>
      </w:r>
    </w:p>
    <w:p w14:paraId="00FB0909" w14:textId="77777777" w:rsidR="00D74E47" w:rsidRDefault="00012F7D" w:rsidP="00AA37D0">
      <w:pPr>
        <w:spacing w:after="100" w:afterAutospacing="1"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8A6EFA">
        <w:rPr>
          <w:rFonts w:ascii="Times New Roman" w:hAnsi="Times New Roman" w:cs="Times New Roman"/>
          <w:sz w:val="24"/>
          <w:szCs w:val="24"/>
        </w:rPr>
        <w:t>h.D. in Sociology, 202</w:t>
      </w:r>
      <w:r w:rsidR="007A377E">
        <w:rPr>
          <w:rFonts w:ascii="Times New Roman" w:hAnsi="Times New Roman" w:cs="Times New Roman"/>
          <w:sz w:val="24"/>
          <w:szCs w:val="24"/>
        </w:rPr>
        <w:t>3</w:t>
      </w:r>
      <w:r w:rsidR="008A6EFA">
        <w:rPr>
          <w:rFonts w:ascii="Times New Roman" w:hAnsi="Times New Roman" w:cs="Times New Roman"/>
          <w:sz w:val="24"/>
          <w:szCs w:val="24"/>
        </w:rPr>
        <w:t xml:space="preserve"> </w:t>
      </w:r>
      <w:r w:rsidR="008A6EFA" w:rsidRPr="008A6EFA">
        <w:rPr>
          <w:rFonts w:ascii="Times New Roman" w:hAnsi="Times New Roman" w:cs="Times New Roman"/>
          <w:i/>
          <w:iCs/>
          <w:sz w:val="24"/>
          <w:szCs w:val="24"/>
        </w:rPr>
        <w:t>(Expected)</w:t>
      </w:r>
    </w:p>
    <w:p w14:paraId="76E2AEFA" w14:textId="7962D59C" w:rsidR="00012F7D" w:rsidRPr="00AA37D0" w:rsidRDefault="00D74E47" w:rsidP="00D74E47">
      <w:pPr>
        <w:spacing w:after="100" w:afterAutospacing="1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i/>
          <w:iCs/>
          <w:sz w:val="24"/>
          <w:szCs w:val="24"/>
        </w:rPr>
        <w:tab/>
        <w:t>Comprehensive exams (defended 2019): Crime, law, and deviance; Law and society.</w:t>
      </w:r>
      <w:r w:rsidR="008A6EFA" w:rsidRPr="008A6EFA">
        <w:rPr>
          <w:rFonts w:ascii="Times New Roman" w:hAnsi="Times New Roman" w:cs="Times New Roman"/>
          <w:i/>
          <w:iCs/>
          <w:sz w:val="24"/>
          <w:szCs w:val="24"/>
        </w:rPr>
        <w:br/>
      </w:r>
      <w:r w:rsidR="008A6EFA">
        <w:rPr>
          <w:rFonts w:ascii="Times New Roman" w:hAnsi="Times New Roman" w:cs="Times New Roman"/>
          <w:sz w:val="24"/>
          <w:szCs w:val="24"/>
        </w:rPr>
        <w:t>M.A. in Sociology, 201</w:t>
      </w:r>
      <w:r w:rsidR="007A377E">
        <w:rPr>
          <w:rFonts w:ascii="Times New Roman" w:hAnsi="Times New Roman" w:cs="Times New Roman"/>
          <w:sz w:val="24"/>
          <w:szCs w:val="24"/>
        </w:rPr>
        <w:t>8</w:t>
      </w:r>
    </w:p>
    <w:p w14:paraId="715FB5F0" w14:textId="52823B80" w:rsidR="00012F7D" w:rsidRDefault="007A377E" w:rsidP="00AC2E6F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Minnesota, Twin-Cities</w:t>
      </w:r>
    </w:p>
    <w:p w14:paraId="630FF874" w14:textId="51E5A5EE" w:rsidR="008A6EFA" w:rsidRPr="008A6EFA" w:rsidRDefault="008A6EFA" w:rsidP="00AC2E6F">
      <w:pPr>
        <w:spacing w:after="100" w:afterAutospacing="1" w:line="240" w:lineRule="auto"/>
        <w:ind w:left="720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.</w:t>
      </w:r>
      <w:r w:rsidR="007A377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. in </w:t>
      </w:r>
      <w:r w:rsidR="007A377E">
        <w:rPr>
          <w:rFonts w:ascii="Times New Roman" w:hAnsi="Times New Roman" w:cs="Times New Roman"/>
          <w:sz w:val="24"/>
          <w:szCs w:val="24"/>
        </w:rPr>
        <w:t>Sociology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7A377E">
        <w:rPr>
          <w:rFonts w:ascii="Times New Roman" w:hAnsi="Times New Roman" w:cs="Times New Roman"/>
          <w:sz w:val="24"/>
          <w:szCs w:val="24"/>
        </w:rPr>
        <w:t>Law, Crime, and Deviance Track</w:t>
      </w:r>
      <w:r>
        <w:rPr>
          <w:rFonts w:ascii="Times New Roman" w:hAnsi="Times New Roman" w:cs="Times New Roman"/>
          <w:sz w:val="24"/>
          <w:szCs w:val="24"/>
        </w:rPr>
        <w:t>)</w:t>
      </w:r>
      <w:r w:rsidR="00574B1A">
        <w:rPr>
          <w:rFonts w:ascii="Times New Roman" w:hAnsi="Times New Roman" w:cs="Times New Roman"/>
          <w:sz w:val="24"/>
          <w:szCs w:val="24"/>
        </w:rPr>
        <w:t>, 201</w:t>
      </w:r>
      <w:r w:rsidR="007A377E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br/>
      </w:r>
      <w:r w:rsidRPr="008A6EFA">
        <w:rPr>
          <w:rFonts w:ascii="Times New Roman" w:hAnsi="Times New Roman" w:cs="Times New Roman"/>
          <w:i/>
          <w:iCs/>
          <w:sz w:val="24"/>
          <w:szCs w:val="24"/>
        </w:rPr>
        <w:t>Summa Cum Laude</w:t>
      </w:r>
      <w:r w:rsidR="007A377E">
        <w:rPr>
          <w:rFonts w:ascii="Times New Roman" w:hAnsi="Times New Roman" w:cs="Times New Roman"/>
          <w:i/>
          <w:iCs/>
          <w:sz w:val="24"/>
          <w:szCs w:val="24"/>
        </w:rPr>
        <w:t xml:space="preserve"> with Distinction</w:t>
      </w:r>
    </w:p>
    <w:p w14:paraId="7FB75E55" w14:textId="77777777" w:rsidR="008A6EFA" w:rsidRPr="004148B7" w:rsidRDefault="008A6EFA" w:rsidP="003440F9">
      <w:pPr>
        <w:spacing w:after="100" w:afterAutospacing="1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68337A3" w14:textId="6418D320" w:rsidR="00084115" w:rsidRDefault="00863451" w:rsidP="005F0667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</w:t>
      </w:r>
      <w:r w:rsidRPr="00084115">
        <w:rPr>
          <w:rFonts w:ascii="Times New Roman" w:hAnsi="Times New Roman" w:cs="Times New Roman"/>
          <w:b/>
          <w:sz w:val="24"/>
          <w:szCs w:val="24"/>
        </w:rPr>
        <w:t xml:space="preserve"> INTERESTS</w:t>
      </w:r>
    </w:p>
    <w:p w14:paraId="27685814" w14:textId="1E58D32A" w:rsidR="007A377E" w:rsidRPr="007A377E" w:rsidRDefault="006E389B" w:rsidP="005F0667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rime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w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nd deviance; i</w:t>
      </w:r>
      <w:r w:rsidR="007A377E">
        <w:rPr>
          <w:rFonts w:ascii="Times New Roman" w:hAnsi="Times New Roman" w:cs="Times New Roman"/>
          <w:bCs/>
          <w:sz w:val="24"/>
          <w:szCs w:val="24"/>
        </w:rPr>
        <w:t xml:space="preserve">nequality and stratification; </w:t>
      </w:r>
      <w:r w:rsidR="003909E8">
        <w:rPr>
          <w:rFonts w:ascii="Times New Roman" w:hAnsi="Times New Roman" w:cs="Times New Roman"/>
          <w:bCs/>
          <w:sz w:val="24"/>
          <w:szCs w:val="24"/>
        </w:rPr>
        <w:t xml:space="preserve">reentry; </w:t>
      </w:r>
      <w:r w:rsidR="007A377E">
        <w:rPr>
          <w:rFonts w:ascii="Times New Roman" w:hAnsi="Times New Roman" w:cs="Times New Roman"/>
          <w:bCs/>
          <w:sz w:val="24"/>
          <w:szCs w:val="24"/>
        </w:rPr>
        <w:t>stigma and discrimination; sociology of punishment; law and society</w:t>
      </w:r>
      <w:r w:rsidR="003909E8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="00D74E47">
        <w:rPr>
          <w:rFonts w:ascii="Times New Roman" w:hAnsi="Times New Roman" w:cs="Times New Roman"/>
          <w:bCs/>
          <w:sz w:val="24"/>
          <w:szCs w:val="24"/>
        </w:rPr>
        <w:t xml:space="preserve">work and </w:t>
      </w:r>
      <w:r w:rsidR="003909E8">
        <w:rPr>
          <w:rFonts w:ascii="Times New Roman" w:hAnsi="Times New Roman" w:cs="Times New Roman"/>
          <w:bCs/>
          <w:sz w:val="24"/>
          <w:szCs w:val="24"/>
        </w:rPr>
        <w:t>organizations</w:t>
      </w:r>
    </w:p>
    <w:p w14:paraId="1B0190D4" w14:textId="77777777" w:rsidR="00331ACA" w:rsidRDefault="00331ACA" w:rsidP="00331ACA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0F28C3E" w14:textId="7E53EC0A" w:rsidR="00C30327" w:rsidRPr="007A377E" w:rsidRDefault="00C30327" w:rsidP="007A377E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EER REVIEWED </w:t>
      </w:r>
      <w:r w:rsidR="00331ACA">
        <w:rPr>
          <w:rFonts w:ascii="Times New Roman" w:hAnsi="Times New Roman" w:cs="Times New Roman"/>
          <w:b/>
          <w:sz w:val="24"/>
          <w:szCs w:val="24"/>
        </w:rPr>
        <w:t>PUBLICATIONS</w:t>
      </w:r>
    </w:p>
    <w:p w14:paraId="63B08EC2" w14:textId="77777777" w:rsidR="00C30327" w:rsidRDefault="00C30327" w:rsidP="00CB026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sz w:val="24"/>
          <w:szCs w:val="24"/>
        </w:rPr>
      </w:pPr>
    </w:p>
    <w:p w14:paraId="24797456" w14:textId="4EF51F7D" w:rsidR="00CB026E" w:rsidRDefault="007A377E" w:rsidP="007A377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ike, </w:t>
      </w:r>
      <w:r w:rsidRPr="007A377E">
        <w:rPr>
          <w:rFonts w:ascii="Times New Roman" w:hAnsi="Times New Roman" w:cs="Times New Roman"/>
          <w:b/>
          <w:bCs/>
          <w:sz w:val="24"/>
          <w:szCs w:val="24"/>
        </w:rPr>
        <w:t>Lesley E. Schneider</w:t>
      </w:r>
      <w:r w:rsidR="00C9183D">
        <w:rPr>
          <w:rFonts w:ascii="Times New Roman" w:hAnsi="Times New Roman" w:cs="Times New Roman"/>
          <w:b/>
          <w:bCs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, and Eric G. </w:t>
      </w:r>
      <w:proofErr w:type="spellStart"/>
      <w:r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>
        <w:rPr>
          <w:rFonts w:ascii="Times New Roman" w:hAnsi="Times New Roman" w:cs="Times New Roman"/>
          <w:sz w:val="24"/>
          <w:szCs w:val="24"/>
        </w:rPr>
        <w:t>. Forthcoming. “</w:t>
      </w:r>
      <w:r w:rsidR="003909E8">
        <w:rPr>
          <w:rFonts w:ascii="Times New Roman" w:hAnsi="Times New Roman" w:cs="Times New Roman"/>
          <w:sz w:val="24"/>
          <w:szCs w:val="24"/>
        </w:rPr>
        <w:t xml:space="preserve">Employment Application Criminal Record Questions and Willingness to Apply: A Mixed Method Study of Self-Selection.” </w:t>
      </w:r>
      <w:r w:rsidR="003909E8">
        <w:rPr>
          <w:rFonts w:ascii="Times New Roman" w:hAnsi="Times New Roman" w:cs="Times New Roman"/>
          <w:i/>
          <w:iCs/>
          <w:sz w:val="24"/>
          <w:szCs w:val="24"/>
        </w:rPr>
        <w:t>American Journal of Sociology</w:t>
      </w:r>
      <w:r w:rsidR="009C5B2E">
        <w:rPr>
          <w:rFonts w:ascii="Times New Roman" w:hAnsi="Times New Roman" w:cs="Times New Roman"/>
          <w:i/>
          <w:iCs/>
          <w:sz w:val="24"/>
          <w:szCs w:val="24"/>
        </w:rPr>
        <w:t>, vol. 128, no 2</w:t>
      </w:r>
      <w:r w:rsidR="003909E8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04C51EF9" w14:textId="77777777" w:rsidR="003909E8" w:rsidRDefault="003909E8" w:rsidP="007A377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</w:p>
    <w:p w14:paraId="2336F3B9" w14:textId="7F6873E5" w:rsidR="003909E8" w:rsidRPr="003909E8" w:rsidRDefault="003909E8" w:rsidP="007A377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ike, </w:t>
      </w:r>
      <w:r w:rsidRPr="006E389B">
        <w:rPr>
          <w:rFonts w:ascii="Times New Roman" w:hAnsi="Times New Roman" w:cs="Times New Roman"/>
          <w:b/>
          <w:bCs/>
          <w:sz w:val="24"/>
          <w:szCs w:val="24"/>
        </w:rPr>
        <w:t>Lesley E. Schneider</w:t>
      </w:r>
      <w:r>
        <w:rPr>
          <w:rFonts w:ascii="Times New Roman" w:hAnsi="Times New Roman" w:cs="Times New Roman"/>
          <w:sz w:val="24"/>
          <w:szCs w:val="24"/>
        </w:rPr>
        <w:t xml:space="preserve">, and Eric G. </w:t>
      </w:r>
      <w:proofErr w:type="spellStart"/>
      <w:r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22. “Surveillance and the Experience of the Covid-19 Pandemic for Formerly Incarcerated Individuals.”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Punishment &amp; Society, </w:t>
      </w:r>
      <w:proofErr w:type="gramStart"/>
      <w:r>
        <w:rPr>
          <w:rFonts w:ascii="Times New Roman" w:hAnsi="Times New Roman" w:cs="Times New Roman"/>
          <w:sz w:val="24"/>
          <w:szCs w:val="24"/>
        </w:rPr>
        <w:t>Onli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arly. </w:t>
      </w:r>
    </w:p>
    <w:p w14:paraId="5DD30F7A" w14:textId="77777777" w:rsidR="003909E8" w:rsidRDefault="003909E8" w:rsidP="007A377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sz w:val="24"/>
          <w:szCs w:val="24"/>
        </w:rPr>
      </w:pPr>
    </w:p>
    <w:p w14:paraId="30D6E6D5" w14:textId="445D913C" w:rsidR="003909E8" w:rsidRPr="003909E8" w:rsidRDefault="003909E8" w:rsidP="007A377E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sz w:val="24"/>
          <w:szCs w:val="24"/>
        </w:rPr>
      </w:pPr>
      <w:r w:rsidRPr="003909E8">
        <w:rPr>
          <w:rFonts w:ascii="Times New Roman" w:hAnsi="Times New Roman" w:cs="Times New Roman"/>
          <w:b/>
          <w:bCs/>
          <w:sz w:val="24"/>
          <w:szCs w:val="24"/>
        </w:rPr>
        <w:t>Schneider, Lesley E.</w:t>
      </w:r>
      <w:r>
        <w:rPr>
          <w:rFonts w:ascii="Times New Roman" w:hAnsi="Times New Roman" w:cs="Times New Roman"/>
          <w:sz w:val="24"/>
          <w:szCs w:val="24"/>
        </w:rPr>
        <w:t xml:space="preserve">, 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arah E. </w:t>
      </w:r>
      <w:proofErr w:type="spellStart"/>
      <w:r>
        <w:rPr>
          <w:rFonts w:ascii="Times New Roman" w:hAnsi="Times New Roman" w:cs="Times New Roman"/>
          <w:sz w:val="24"/>
          <w:szCs w:val="24"/>
        </w:rPr>
        <w:t>Lage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Christopher </w:t>
      </w:r>
      <w:proofErr w:type="spellStart"/>
      <w:r>
        <w:rPr>
          <w:rFonts w:ascii="Times New Roman" w:hAnsi="Times New Roman" w:cs="Times New Roman"/>
          <w:sz w:val="24"/>
          <w:szCs w:val="24"/>
        </w:rPr>
        <w:t>Ug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21. “Before and After Ban the Box: Who Complies with Anti-Discrimination Law?”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Law &amp; Social Inquiry, </w:t>
      </w:r>
      <w:proofErr w:type="gramStart"/>
      <w:r>
        <w:rPr>
          <w:rFonts w:ascii="Times New Roman" w:hAnsi="Times New Roman" w:cs="Times New Roman"/>
          <w:sz w:val="24"/>
          <w:szCs w:val="24"/>
        </w:rPr>
        <w:t>Onli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arly. </w:t>
      </w:r>
    </w:p>
    <w:p w14:paraId="7A701097" w14:textId="7951ACB7" w:rsidR="00CB026E" w:rsidRDefault="00CB026E" w:rsidP="00CB026E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5BF08D" w14:textId="47CB32FD" w:rsidR="006E389B" w:rsidRPr="00D74E47" w:rsidRDefault="006E389B" w:rsidP="006E389B">
      <w:pPr>
        <w:spacing w:after="100" w:afterAutospacing="1" w:line="240" w:lineRule="auto"/>
        <w:rPr>
          <w:rFonts w:ascii="Times New Roman" w:hAnsi="Times New Roman" w:cs="Times New Roman"/>
          <w:sz w:val="21"/>
          <w:szCs w:val="21"/>
        </w:rPr>
      </w:pPr>
      <w:r w:rsidRPr="00D74E47">
        <w:rPr>
          <w:rFonts w:ascii="Times New Roman" w:hAnsi="Times New Roman" w:cs="Times New Roman"/>
          <w:sz w:val="21"/>
          <w:szCs w:val="21"/>
        </w:rPr>
        <w:t>* Denotes equal authorship</w:t>
      </w:r>
      <w:r w:rsidR="00C9183D" w:rsidRPr="00D74E47">
        <w:rPr>
          <w:rFonts w:ascii="Times New Roman" w:hAnsi="Times New Roman" w:cs="Times New Roman"/>
          <w:sz w:val="21"/>
          <w:szCs w:val="21"/>
        </w:rPr>
        <w:t xml:space="preserve"> for all authors</w:t>
      </w:r>
      <w:r w:rsidRPr="00D74E47">
        <w:rPr>
          <w:rFonts w:ascii="Times New Roman" w:hAnsi="Times New Roman" w:cs="Times New Roman"/>
          <w:sz w:val="21"/>
          <w:szCs w:val="21"/>
        </w:rPr>
        <w:t xml:space="preserve">. </w:t>
      </w:r>
    </w:p>
    <w:p w14:paraId="4146DCCA" w14:textId="77777777" w:rsidR="00E81428" w:rsidRDefault="00E81428" w:rsidP="00C30327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660AFCF" w14:textId="03ADE56B" w:rsidR="007B0514" w:rsidRPr="00C30327" w:rsidRDefault="00C60C33" w:rsidP="00C30327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NUSCRIPTS UNDER REVIEW</w:t>
      </w:r>
    </w:p>
    <w:p w14:paraId="0A62B27B" w14:textId="37C9A7AB" w:rsidR="00D8766B" w:rsidRPr="00C20BA3" w:rsidRDefault="003909E8" w:rsidP="003909E8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20BA3">
        <w:rPr>
          <w:rFonts w:ascii="Times New Roman" w:hAnsi="Times New Roman" w:cs="Times New Roman"/>
          <w:b/>
          <w:bCs/>
          <w:sz w:val="24"/>
          <w:szCs w:val="24"/>
        </w:rPr>
        <w:t>Schneider, Lesley E.</w:t>
      </w:r>
      <w:r w:rsidR="00E45F8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="00E45F80">
        <w:rPr>
          <w:rFonts w:ascii="Times New Roman" w:hAnsi="Times New Roman" w:cs="Times New Roman"/>
          <w:sz w:val="24"/>
          <w:szCs w:val="24"/>
        </w:rPr>
        <w:t xml:space="preserve">, and Eric G. </w:t>
      </w:r>
      <w:proofErr w:type="spellStart"/>
      <w:r w:rsidR="00E45F80"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20BA3" w:rsidRPr="00C20BA3">
        <w:rPr>
          <w:rFonts w:ascii="Times New Roman" w:hAnsi="Times New Roman" w:cs="Times New Roman"/>
          <w:sz w:val="24"/>
          <w:szCs w:val="24"/>
        </w:rPr>
        <w:t>“</w:t>
      </w:r>
      <w:r w:rsidR="00C20BA3">
        <w:rPr>
          <w:rFonts w:ascii="Times New Roman" w:hAnsi="Times New Roman" w:cs="Times New Roman"/>
          <w:sz w:val="24"/>
          <w:szCs w:val="24"/>
        </w:rPr>
        <w:t>’</w:t>
      </w:r>
      <w:r w:rsidR="00C20BA3" w:rsidRPr="00C20BA3">
        <w:rPr>
          <w:rFonts w:ascii="Times New Roman" w:hAnsi="Times New Roman" w:cs="Times New Roman"/>
          <w:sz w:val="24"/>
          <w:szCs w:val="24"/>
        </w:rPr>
        <w:t>I’m Not Like That</w:t>
      </w:r>
      <w:r w:rsidR="00C20BA3">
        <w:rPr>
          <w:rFonts w:ascii="Times New Roman" w:hAnsi="Times New Roman" w:cs="Times New Roman"/>
          <w:sz w:val="24"/>
          <w:szCs w:val="24"/>
        </w:rPr>
        <w:t>’</w:t>
      </w:r>
      <w:r w:rsidR="00C20BA3" w:rsidRPr="00C20BA3">
        <w:rPr>
          <w:rFonts w:ascii="Times New Roman" w:hAnsi="Times New Roman" w:cs="Times New Roman"/>
          <w:sz w:val="24"/>
          <w:szCs w:val="24"/>
        </w:rPr>
        <w:t>: Identity, Stigma Resistance, and Reproduction of Inequality among Justice-Involved People</w:t>
      </w:r>
      <w:r w:rsidR="00C20BA3">
        <w:rPr>
          <w:rFonts w:ascii="Times New Roman" w:hAnsi="Times New Roman" w:cs="Times New Roman"/>
          <w:sz w:val="24"/>
          <w:szCs w:val="24"/>
        </w:rPr>
        <w:t xml:space="preserve">.” Revise and resubmit at </w:t>
      </w:r>
      <w:r w:rsidR="00C20BA3">
        <w:rPr>
          <w:rFonts w:ascii="Times New Roman" w:hAnsi="Times New Roman" w:cs="Times New Roman"/>
          <w:i/>
          <w:iCs/>
          <w:sz w:val="24"/>
          <w:szCs w:val="24"/>
        </w:rPr>
        <w:t xml:space="preserve">Social Psychology Quarterly. </w:t>
      </w:r>
    </w:p>
    <w:p w14:paraId="2A828D49" w14:textId="77777777" w:rsidR="00B50966" w:rsidRDefault="00B50966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E46891D" w14:textId="19907546" w:rsidR="00583060" w:rsidRDefault="00583060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5EFCB61" w14:textId="6B5A36FB" w:rsidR="00C9183D" w:rsidRDefault="00C9183D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EFC26DA" w14:textId="2A6B7A26" w:rsidR="00C9183D" w:rsidRDefault="00C9183D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839CE81" w14:textId="77777777" w:rsidR="00C9183D" w:rsidRDefault="00C9183D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5320967" w14:textId="4EE2B65C" w:rsidR="00D8766B" w:rsidRPr="0052472C" w:rsidRDefault="007B0514" w:rsidP="0052472C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ORKS IN PROGRESS</w:t>
      </w:r>
    </w:p>
    <w:p w14:paraId="27188A27" w14:textId="16E19652" w:rsidR="00C20BA3" w:rsidRDefault="00C20BA3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neider</w:t>
      </w:r>
      <w:r w:rsidR="00105399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Lesley E.</w:t>
      </w:r>
      <w:r>
        <w:rPr>
          <w:rFonts w:ascii="Times New Roman" w:hAnsi="Times New Roman" w:cs="Times New Roman"/>
          <w:sz w:val="24"/>
          <w:szCs w:val="24"/>
        </w:rPr>
        <w:t xml:space="preserve">, 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Eric G. </w:t>
      </w:r>
      <w:proofErr w:type="spellStart"/>
      <w:r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>
        <w:rPr>
          <w:rFonts w:ascii="Times New Roman" w:hAnsi="Times New Roman" w:cs="Times New Roman"/>
          <w:sz w:val="24"/>
          <w:szCs w:val="24"/>
        </w:rPr>
        <w:t>. “</w:t>
      </w:r>
      <w:r w:rsidRPr="00C20BA3">
        <w:rPr>
          <w:rFonts w:ascii="Times New Roman" w:hAnsi="Times New Roman" w:cs="Times New Roman"/>
          <w:sz w:val="24"/>
          <w:szCs w:val="24"/>
        </w:rPr>
        <w:t>Social Exclusion and Exogenous Shocks: Longitudinal Narratives of COVID-19’s Impact on Extant Criminal Justice Reentry</w:t>
      </w:r>
      <w:r>
        <w:rPr>
          <w:rFonts w:ascii="Times New Roman" w:hAnsi="Times New Roman" w:cs="Times New Roman"/>
          <w:sz w:val="24"/>
          <w:szCs w:val="24"/>
        </w:rPr>
        <w:t xml:space="preserve">.” </w:t>
      </w:r>
      <w:r w:rsidR="009C5B2E">
        <w:rPr>
          <w:rFonts w:ascii="Times New Roman" w:hAnsi="Times New Roman" w:cs="Times New Roman"/>
          <w:sz w:val="24"/>
          <w:szCs w:val="24"/>
        </w:rPr>
        <w:t>Draft</w:t>
      </w:r>
      <w:r w:rsidR="006B6D4B">
        <w:rPr>
          <w:rFonts w:ascii="Times New Roman" w:hAnsi="Times New Roman" w:cs="Times New Roman"/>
          <w:sz w:val="24"/>
          <w:szCs w:val="24"/>
        </w:rPr>
        <w:t xml:space="preserve"> available. </w:t>
      </w:r>
    </w:p>
    <w:p w14:paraId="70190ABC" w14:textId="0BBDC3A3" w:rsidR="00C20BA3" w:rsidRDefault="00C20BA3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070914" w14:textId="69A97B89" w:rsidR="00C20BA3" w:rsidRDefault="006E389B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E389B">
        <w:rPr>
          <w:rFonts w:ascii="Times New Roman" w:hAnsi="Times New Roman" w:cs="Times New Roman"/>
          <w:b/>
          <w:bCs/>
          <w:sz w:val="24"/>
          <w:szCs w:val="24"/>
        </w:rPr>
        <w:t>Lesley E. Schneider.</w:t>
      </w:r>
      <w:r>
        <w:rPr>
          <w:rFonts w:ascii="Times New Roman" w:hAnsi="Times New Roman" w:cs="Times New Roman"/>
          <w:sz w:val="24"/>
          <w:szCs w:val="24"/>
        </w:rPr>
        <w:t xml:space="preserve"> “Economic Conditions and Criminal Sentencing in Minnesota.” Draft available. </w:t>
      </w:r>
    </w:p>
    <w:p w14:paraId="25F53626" w14:textId="4B2B218D" w:rsidR="006E389B" w:rsidRDefault="006E389B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C64D3F" w14:textId="596FFC6F" w:rsidR="006E389B" w:rsidRDefault="006E389B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an King and </w:t>
      </w:r>
      <w:r w:rsidRPr="006E389B">
        <w:rPr>
          <w:rFonts w:ascii="Times New Roman" w:hAnsi="Times New Roman" w:cs="Times New Roman"/>
          <w:b/>
          <w:bCs/>
          <w:sz w:val="24"/>
          <w:szCs w:val="24"/>
        </w:rPr>
        <w:t>Lesley E. Schneider</w:t>
      </w:r>
      <w:r>
        <w:rPr>
          <w:rFonts w:ascii="Times New Roman" w:hAnsi="Times New Roman" w:cs="Times New Roman"/>
          <w:sz w:val="24"/>
          <w:szCs w:val="24"/>
        </w:rPr>
        <w:t xml:space="preserve">. “The Racial Punishment Paradox.” </w:t>
      </w:r>
    </w:p>
    <w:p w14:paraId="78487D7F" w14:textId="77777777" w:rsidR="00C20BA3" w:rsidRDefault="00C20BA3" w:rsidP="007B0514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3CB0D4" w14:textId="675097BC" w:rsidR="001A1099" w:rsidRDefault="00CB614F" w:rsidP="001F5CF2">
      <w:pPr>
        <w:spacing w:after="6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esley E. Schneider.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6B6D4B">
        <w:rPr>
          <w:rFonts w:ascii="Times New Roman" w:hAnsi="Times New Roman" w:cs="Times New Roman"/>
          <w:sz w:val="24"/>
          <w:szCs w:val="24"/>
        </w:rPr>
        <w:t>Player Value, Racial</w:t>
      </w:r>
      <w:r>
        <w:rPr>
          <w:rFonts w:ascii="Times New Roman" w:hAnsi="Times New Roman" w:cs="Times New Roman"/>
          <w:sz w:val="24"/>
          <w:szCs w:val="24"/>
        </w:rPr>
        <w:t xml:space="preserve"> Discrimination</w:t>
      </w:r>
      <w:r w:rsidR="006B6D4B">
        <w:rPr>
          <w:rFonts w:ascii="Times New Roman" w:hAnsi="Times New Roman" w:cs="Times New Roman"/>
          <w:sz w:val="24"/>
          <w:szCs w:val="24"/>
        </w:rPr>
        <w:t>, and Crime</w:t>
      </w:r>
      <w:r w:rsidR="00D74E47">
        <w:rPr>
          <w:rFonts w:ascii="Times New Roman" w:hAnsi="Times New Roman" w:cs="Times New Roman"/>
          <w:sz w:val="24"/>
          <w:szCs w:val="24"/>
        </w:rPr>
        <w:t>-</w:t>
      </w:r>
      <w:r w:rsidR="006B6D4B">
        <w:rPr>
          <w:rFonts w:ascii="Times New Roman" w:hAnsi="Times New Roman" w:cs="Times New Roman"/>
          <w:sz w:val="24"/>
          <w:szCs w:val="24"/>
        </w:rPr>
        <w:t xml:space="preserve">Related Sanctions in the National Football League.” </w:t>
      </w:r>
    </w:p>
    <w:p w14:paraId="19DA003C" w14:textId="5B47B7B7" w:rsidR="009C5B2E" w:rsidRDefault="009C5B2E" w:rsidP="001F5CF2">
      <w:pPr>
        <w:spacing w:after="60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95FD0FA" w14:textId="79D9B194" w:rsidR="009C5B2E" w:rsidRPr="009C5B2E" w:rsidRDefault="009C5B2E" w:rsidP="001F5CF2">
      <w:pPr>
        <w:spacing w:after="6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ike, Anneliese Ward, 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Lesley E. Schneider. </w:t>
      </w:r>
      <w:r>
        <w:rPr>
          <w:rFonts w:ascii="Times New Roman" w:hAnsi="Times New Roman" w:cs="Times New Roman"/>
          <w:sz w:val="24"/>
          <w:szCs w:val="24"/>
        </w:rPr>
        <w:t xml:space="preserve">“Addiction, Drug Testing Questions, and Labor Market Behavior.” </w:t>
      </w:r>
    </w:p>
    <w:p w14:paraId="0DE44E70" w14:textId="77777777" w:rsidR="001F5CF2" w:rsidRPr="00CB614F" w:rsidRDefault="001F5CF2" w:rsidP="001F5CF2">
      <w:pPr>
        <w:spacing w:after="60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D224A1" w14:textId="7AA1A762" w:rsidR="003F6DEB" w:rsidRDefault="003F6DEB" w:rsidP="0010450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5F2E9F" w14:textId="0E0EA00A" w:rsidR="006B6D4B" w:rsidRPr="006B6D4B" w:rsidRDefault="007950A0" w:rsidP="006B6D4B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F5CF2">
        <w:rPr>
          <w:rFonts w:ascii="Times New Roman" w:hAnsi="Times New Roman" w:cs="Times New Roman"/>
          <w:b/>
          <w:sz w:val="24"/>
          <w:szCs w:val="24"/>
        </w:rPr>
        <w:t>FELLOWSHIPS AND GRANTS</w:t>
      </w:r>
    </w:p>
    <w:p w14:paraId="1E733A4A" w14:textId="77777777" w:rsidR="006B6D4B" w:rsidRDefault="006B6D4B" w:rsidP="007950A0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D8801A" w14:textId="75C04A5C" w:rsid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6D4B">
        <w:rPr>
          <w:rFonts w:ascii="Times New Roman" w:hAnsi="Times New Roman" w:cs="Times New Roman"/>
          <w:sz w:val="24"/>
          <w:szCs w:val="24"/>
        </w:rPr>
        <w:t xml:space="preserve">PI Dr. Mike </w:t>
      </w:r>
      <w:proofErr w:type="spellStart"/>
      <w:r w:rsidRPr="006B6D4B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6B6D4B">
        <w:rPr>
          <w:rFonts w:ascii="Times New Roman" w:hAnsi="Times New Roman" w:cs="Times New Roman"/>
          <w:sz w:val="24"/>
          <w:szCs w:val="24"/>
        </w:rPr>
        <w:t>, Role: Graduate Student Research Assistant: “Criminal Record Questions on Job Applications as a Self-Selection Mechanism for Applying for Employment.” National Science Foundation (NSF), Grant #SES-1823316, 9/1/2018-2/28/2022 ($327,865, including supplemental funding for COVID-19 research).</w:t>
      </w:r>
    </w:p>
    <w:p w14:paraId="6CF1AD0C" w14:textId="77777777" w:rsidR="006B6D4B" w:rsidRP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B751B8" w14:textId="77777777" w:rsidR="006B6D4B" w:rsidRP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6D4B">
        <w:rPr>
          <w:rFonts w:ascii="Times New Roman" w:hAnsi="Times New Roman" w:cs="Times New Roman"/>
          <w:sz w:val="24"/>
          <w:szCs w:val="24"/>
        </w:rPr>
        <w:t xml:space="preserve">PI Dr. Mike </w:t>
      </w:r>
      <w:proofErr w:type="spellStart"/>
      <w:r w:rsidRPr="006B6D4B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6B6D4B">
        <w:rPr>
          <w:rFonts w:ascii="Times New Roman" w:hAnsi="Times New Roman" w:cs="Times New Roman"/>
          <w:sz w:val="24"/>
          <w:szCs w:val="24"/>
        </w:rPr>
        <w:t>, Role: Graduate Student Research Assistant: “Criminal Record Questions on Job Applications as a Self-Selection Mechanism for Applying for Employment.” The Ohio State University Criminal Justice Research Center, Seed Grant. 5/1/2017-6/30/2020 ($9,185).</w:t>
      </w:r>
    </w:p>
    <w:p w14:paraId="071FB539" w14:textId="77777777" w:rsid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3C6C575" w14:textId="76B4B848" w:rsid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6D4B">
        <w:rPr>
          <w:rFonts w:ascii="Times New Roman" w:hAnsi="Times New Roman" w:cs="Times New Roman"/>
          <w:sz w:val="24"/>
          <w:szCs w:val="24"/>
        </w:rPr>
        <w:t>Distinguished University Fellowship, The Ohio State University, 2016-2017</w:t>
      </w:r>
      <w:r>
        <w:rPr>
          <w:rFonts w:ascii="Times New Roman" w:hAnsi="Times New Roman" w:cs="Times New Roman"/>
          <w:sz w:val="24"/>
          <w:szCs w:val="24"/>
        </w:rPr>
        <w:t>, 2022-2023</w:t>
      </w:r>
    </w:p>
    <w:p w14:paraId="229CD5BC" w14:textId="77777777" w:rsidR="006B6D4B" w:rsidRP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75B0F09" w14:textId="0AA1D5C3" w:rsidR="006B6D4B" w:rsidRDefault="006B6D4B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6B6D4B">
        <w:rPr>
          <w:rFonts w:ascii="Times New Roman" w:hAnsi="Times New Roman" w:cs="Times New Roman"/>
          <w:sz w:val="24"/>
          <w:szCs w:val="24"/>
        </w:rPr>
        <w:t>Capstone Award, University of Minnesota, 2016</w:t>
      </w:r>
    </w:p>
    <w:p w14:paraId="7D9260B8" w14:textId="77777777" w:rsidR="001F5CF2" w:rsidRDefault="001F5CF2" w:rsidP="006B6D4B">
      <w:pPr>
        <w:spacing w:before="240"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48AE98" w14:textId="77777777" w:rsidR="007950A0" w:rsidRDefault="007950A0" w:rsidP="00B77195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A69725F" w14:textId="6FDF4436" w:rsidR="003F6DEB" w:rsidRPr="003F6DEB" w:rsidRDefault="003F6DEB" w:rsidP="00B77195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F5CF2">
        <w:rPr>
          <w:rFonts w:ascii="Times New Roman" w:hAnsi="Times New Roman" w:cs="Times New Roman"/>
          <w:b/>
          <w:sz w:val="24"/>
          <w:szCs w:val="24"/>
        </w:rPr>
        <w:t>HONORS AND AWARDS</w:t>
      </w:r>
    </w:p>
    <w:p w14:paraId="3E800DC4" w14:textId="2CDCC169" w:rsidR="008265C9" w:rsidRDefault="008265C9" w:rsidP="00001EE6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BF4A37A" w14:textId="435B8A0C" w:rsidR="00E45F80" w:rsidRDefault="00E45F80" w:rsidP="00001EE6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standing Department Service, The Ohio State University’s Sociology Graduate Student Association, 2022. </w:t>
      </w:r>
    </w:p>
    <w:p w14:paraId="4C2D815E" w14:textId="77777777" w:rsidR="00E45F80" w:rsidRDefault="00E45F80" w:rsidP="00001EE6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11C1BB6" w14:textId="054836AE" w:rsidR="00001EE6" w:rsidRPr="003F6DEB" w:rsidRDefault="00001EE6" w:rsidP="00B77195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74E47">
        <w:rPr>
          <w:rFonts w:ascii="Times New Roman" w:hAnsi="Times New Roman" w:cs="Times New Roman"/>
          <w:b/>
          <w:sz w:val="24"/>
          <w:szCs w:val="24"/>
        </w:rPr>
        <w:t>SCHOLARLY PRESENTATIONS</w:t>
      </w:r>
    </w:p>
    <w:p w14:paraId="1CAB8348" w14:textId="49458BCD" w:rsid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111D9A" w14:textId="4E77ECD3" w:rsidR="009C5B2E" w:rsidRDefault="009B420F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9B420F">
        <w:rPr>
          <w:rFonts w:ascii="Times New Roman" w:hAnsi="Times New Roman" w:cs="Times New Roman"/>
          <w:sz w:val="24"/>
          <w:szCs w:val="24"/>
        </w:rPr>
        <w:t>The Role of Drug Testing and Addiction in Acquiring and Maintaining Employment among Individuals with Criminal Records</w:t>
      </w:r>
      <w:r>
        <w:rPr>
          <w:rFonts w:ascii="Times New Roman" w:hAnsi="Times New Roman" w:cs="Times New Roman"/>
          <w:sz w:val="24"/>
          <w:szCs w:val="24"/>
        </w:rPr>
        <w:t xml:space="preserve">.” [with 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neliese Ward]. American Society of Criminology, Atlanta, GA, November 2022 (expected). </w:t>
      </w:r>
    </w:p>
    <w:p w14:paraId="2026C5F4" w14:textId="58D39D47" w:rsidR="009C5B2E" w:rsidRDefault="009C5B2E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“</w:t>
      </w:r>
      <w:r w:rsidRPr="009C5B2E">
        <w:rPr>
          <w:rFonts w:ascii="Times New Roman" w:hAnsi="Times New Roman" w:cs="Times New Roman"/>
          <w:sz w:val="24"/>
          <w:szCs w:val="24"/>
        </w:rPr>
        <w:t>Social Exclusion and Exogenous Shocks: Longitudinal Narratives of COVID-19’s Impact on Extant Criminal Justice Reentry</w:t>
      </w:r>
      <w:r>
        <w:rPr>
          <w:rFonts w:ascii="Times New Roman" w:hAnsi="Times New Roman" w:cs="Times New Roman"/>
          <w:sz w:val="24"/>
          <w:szCs w:val="24"/>
        </w:rPr>
        <w:t xml:space="preserve">.” [with 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>]. American Sociological Association, Los Angeles, August 2022 (expected).</w:t>
      </w:r>
    </w:p>
    <w:p w14:paraId="1AF5DB03" w14:textId="17B1D7AB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Identity, Stigma Resistance, and the Mark of a Criminal Record” [with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American Sociological Association, Virtual, 2021.</w:t>
      </w:r>
    </w:p>
    <w:p w14:paraId="64DFB9AF" w14:textId="77777777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Employment Application Criminal Record Questions and Willingness to Apply: A Mixed Method Study of Defeatism and Perseverance” [with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 and Eric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American Sociological Association, Virtual, 2020.</w:t>
      </w:r>
    </w:p>
    <w:p w14:paraId="75E3663B" w14:textId="77777777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Economic Conditions and Punishment Severity in Minnesota.” American Society of Criminology, San Francisco, CA, 2019. </w:t>
      </w:r>
    </w:p>
    <w:p w14:paraId="2FD5E8B6" w14:textId="30277654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 “‘On the Computer, </w:t>
      </w:r>
      <w:proofErr w:type="gramStart"/>
      <w:r w:rsidRPr="00D74E47">
        <w:rPr>
          <w:rFonts w:ascii="Times New Roman" w:hAnsi="Times New Roman" w:cs="Times New Roman"/>
          <w:sz w:val="24"/>
          <w:szCs w:val="24"/>
        </w:rPr>
        <w:t>You’re</w:t>
      </w:r>
      <w:proofErr w:type="gramEnd"/>
      <w:r w:rsidRPr="00D74E47">
        <w:rPr>
          <w:rFonts w:ascii="Times New Roman" w:hAnsi="Times New Roman" w:cs="Times New Roman"/>
          <w:sz w:val="24"/>
          <w:szCs w:val="24"/>
        </w:rPr>
        <w:t xml:space="preserve"> a Monster’: Formerly Convicted Persons’ Self-Presentation During the Job Application Process” [with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 and Eric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]. American Society of Criminology, Atlanta, GA, </w:t>
      </w:r>
      <w:r w:rsidR="009C5B2E">
        <w:rPr>
          <w:rFonts w:ascii="Times New Roman" w:hAnsi="Times New Roman" w:cs="Times New Roman"/>
          <w:sz w:val="24"/>
          <w:szCs w:val="24"/>
        </w:rPr>
        <w:t xml:space="preserve">November </w:t>
      </w:r>
      <w:r w:rsidRPr="00D74E47">
        <w:rPr>
          <w:rFonts w:ascii="Times New Roman" w:hAnsi="Times New Roman" w:cs="Times New Roman"/>
          <w:sz w:val="24"/>
          <w:szCs w:val="24"/>
        </w:rPr>
        <w:t xml:space="preserve">2018. </w:t>
      </w:r>
    </w:p>
    <w:p w14:paraId="3C4D4A96" w14:textId="59C4BDF7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Understanding Agency: How Individuals with Criminal Records Operate in the Labor Market” [with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 and Eric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American Sociological Association, Philadelphia, PA, August</w:t>
      </w:r>
      <w:r w:rsidR="009C5B2E">
        <w:rPr>
          <w:rFonts w:ascii="Times New Roman" w:hAnsi="Times New Roman" w:cs="Times New Roman"/>
          <w:sz w:val="24"/>
          <w:szCs w:val="24"/>
        </w:rPr>
        <w:t xml:space="preserve"> </w:t>
      </w:r>
      <w:r w:rsidRPr="00D74E47">
        <w:rPr>
          <w:rFonts w:ascii="Times New Roman" w:hAnsi="Times New Roman" w:cs="Times New Roman"/>
          <w:sz w:val="24"/>
          <w:szCs w:val="24"/>
        </w:rPr>
        <w:t xml:space="preserve">2018. </w:t>
      </w:r>
    </w:p>
    <w:p w14:paraId="7C33265E" w14:textId="773B2143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"Activity Space, Adult Support, and Youth Mental Health." [with Christopher R. Browning and Bethany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Boettner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Midwest Sociological Society, Minneapolis, Minnesota, March</w:t>
      </w:r>
      <w:r w:rsidR="009C5B2E">
        <w:rPr>
          <w:rFonts w:ascii="Times New Roman" w:hAnsi="Times New Roman" w:cs="Times New Roman"/>
          <w:sz w:val="24"/>
          <w:szCs w:val="24"/>
        </w:rPr>
        <w:t xml:space="preserve"> </w:t>
      </w:r>
      <w:r w:rsidRPr="00D74E47">
        <w:rPr>
          <w:rFonts w:ascii="Times New Roman" w:hAnsi="Times New Roman" w:cs="Times New Roman"/>
          <w:sz w:val="24"/>
          <w:szCs w:val="24"/>
        </w:rPr>
        <w:t xml:space="preserve">2018. </w:t>
      </w:r>
    </w:p>
    <w:p w14:paraId="5153E819" w14:textId="6601C323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Criminal Record Questions on Job Applications as a Self-Selection Mechanism for Applying for Employment” [with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 and Eric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Plant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The Ohio State University, Criminal Justice Research Center, Columbus, OH, February</w:t>
      </w:r>
      <w:r w:rsidR="009C5B2E">
        <w:rPr>
          <w:rFonts w:ascii="Times New Roman" w:hAnsi="Times New Roman" w:cs="Times New Roman"/>
          <w:sz w:val="24"/>
          <w:szCs w:val="24"/>
        </w:rPr>
        <w:t xml:space="preserve"> </w:t>
      </w:r>
      <w:r w:rsidRPr="00D74E47">
        <w:rPr>
          <w:rFonts w:ascii="Times New Roman" w:hAnsi="Times New Roman" w:cs="Times New Roman"/>
          <w:sz w:val="24"/>
          <w:szCs w:val="24"/>
        </w:rPr>
        <w:t>2018.</w:t>
      </w:r>
    </w:p>
    <w:p w14:paraId="1AFBDBFA" w14:textId="6CA80BE0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The Racial Punishment Paradox” [with Ryan D. King]. American Society of Criminology, Philadelphia, Pennsylvania, November 2017. </w:t>
      </w:r>
    </w:p>
    <w:p w14:paraId="4B32D7F1" w14:textId="21544606" w:rsidR="00D74E47" w:rsidRPr="00D74E47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"Banning the Box, Keeping the Stigma? Sustaining Attitudes Post Ban-the-Box" [with Chris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Uggen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,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, and Sarah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geson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American Sociological Association, Montreal, Canada, August</w:t>
      </w:r>
      <w:r w:rsidR="009C5B2E">
        <w:rPr>
          <w:rFonts w:ascii="Times New Roman" w:hAnsi="Times New Roman" w:cs="Times New Roman"/>
          <w:sz w:val="24"/>
          <w:szCs w:val="24"/>
        </w:rPr>
        <w:t xml:space="preserve"> </w:t>
      </w:r>
      <w:r w:rsidRPr="00D74E47">
        <w:rPr>
          <w:rFonts w:ascii="Times New Roman" w:hAnsi="Times New Roman" w:cs="Times New Roman"/>
          <w:sz w:val="24"/>
          <w:szCs w:val="24"/>
        </w:rPr>
        <w:t xml:space="preserve">2017. </w:t>
      </w:r>
    </w:p>
    <w:p w14:paraId="34E0E0A2" w14:textId="10498DD8" w:rsidR="006412A1" w:rsidRPr="00135BF4" w:rsidRDefault="00D74E47" w:rsidP="00D74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4E47">
        <w:rPr>
          <w:rFonts w:ascii="Times New Roman" w:hAnsi="Times New Roman" w:cs="Times New Roman"/>
          <w:sz w:val="24"/>
          <w:szCs w:val="24"/>
        </w:rPr>
        <w:t xml:space="preserve">“Before and After Ban the Box: Employer Responses in Minnesota” [with Chris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Uggen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, Mike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Vuolo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 xml:space="preserve">, and Sarah </w:t>
      </w:r>
      <w:proofErr w:type="spellStart"/>
      <w:r w:rsidRPr="00D74E47">
        <w:rPr>
          <w:rFonts w:ascii="Times New Roman" w:hAnsi="Times New Roman" w:cs="Times New Roman"/>
          <w:sz w:val="24"/>
          <w:szCs w:val="24"/>
        </w:rPr>
        <w:t>Lageson</w:t>
      </w:r>
      <w:proofErr w:type="spellEnd"/>
      <w:r w:rsidRPr="00D74E47">
        <w:rPr>
          <w:rFonts w:ascii="Times New Roman" w:hAnsi="Times New Roman" w:cs="Times New Roman"/>
          <w:sz w:val="24"/>
          <w:szCs w:val="24"/>
        </w:rPr>
        <w:t>]. American Society of Criminology</w:t>
      </w:r>
      <w:r w:rsidR="009C5B2E">
        <w:rPr>
          <w:rFonts w:ascii="Times New Roman" w:hAnsi="Times New Roman" w:cs="Times New Roman"/>
          <w:sz w:val="24"/>
          <w:szCs w:val="24"/>
        </w:rPr>
        <w:t>, New Orleans, LA,</w:t>
      </w:r>
      <w:r w:rsidRPr="00D74E4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74E47">
        <w:rPr>
          <w:rFonts w:ascii="Times New Roman" w:hAnsi="Times New Roman" w:cs="Times New Roman"/>
          <w:sz w:val="24"/>
          <w:szCs w:val="24"/>
        </w:rPr>
        <w:t>November</w:t>
      </w:r>
      <w:r w:rsidR="009C5B2E">
        <w:rPr>
          <w:rFonts w:ascii="Times New Roman" w:hAnsi="Times New Roman" w:cs="Times New Roman"/>
          <w:sz w:val="24"/>
          <w:szCs w:val="24"/>
        </w:rPr>
        <w:t xml:space="preserve"> </w:t>
      </w:r>
      <w:r w:rsidRPr="00D74E47">
        <w:rPr>
          <w:rFonts w:ascii="Times New Roman" w:hAnsi="Times New Roman" w:cs="Times New Roman"/>
          <w:sz w:val="24"/>
          <w:szCs w:val="24"/>
        </w:rPr>
        <w:t xml:space="preserve"> 2016</w:t>
      </w:r>
      <w:proofErr w:type="gramEnd"/>
      <w:r w:rsidRPr="00D74E47">
        <w:rPr>
          <w:rFonts w:ascii="Times New Roman" w:hAnsi="Times New Roman" w:cs="Times New Roman"/>
          <w:sz w:val="24"/>
          <w:szCs w:val="24"/>
        </w:rPr>
        <w:t>.</w:t>
      </w:r>
    </w:p>
    <w:p w14:paraId="6A05AA90" w14:textId="77777777" w:rsidR="00390C83" w:rsidRDefault="00390C83" w:rsidP="00390C83">
      <w:pPr>
        <w:pBdr>
          <w:bottom w:val="single" w:sz="6" w:space="1" w:color="auto"/>
        </w:pBdr>
        <w:spacing w:before="240" w:after="0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FA65B93" w14:textId="450B9FFE" w:rsidR="00A76CFE" w:rsidRPr="003F6DEB" w:rsidRDefault="00A76CFE" w:rsidP="00390C83">
      <w:pPr>
        <w:pBdr>
          <w:bottom w:val="single" w:sz="6" w:space="1" w:color="auto"/>
        </w:pBdr>
        <w:spacing w:after="0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EXPERIENCE</w:t>
      </w:r>
      <w:r w:rsidR="007B4F29">
        <w:rPr>
          <w:rFonts w:ascii="Times New Roman" w:hAnsi="Times New Roman" w:cs="Times New Roman"/>
          <w:b/>
          <w:sz w:val="24"/>
          <w:szCs w:val="24"/>
        </w:rPr>
        <w:t xml:space="preserve"> AND TRAINING</w:t>
      </w:r>
    </w:p>
    <w:p w14:paraId="0F52A990" w14:textId="53E70CB0" w:rsidR="00D8766B" w:rsidRDefault="00D8766B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Assistant for Dr. </w:t>
      </w:r>
      <w:r w:rsidR="006A0426">
        <w:rPr>
          <w:rFonts w:ascii="Times New Roman" w:hAnsi="Times New Roman" w:cs="Times New Roman"/>
          <w:sz w:val="24"/>
          <w:szCs w:val="24"/>
        </w:rPr>
        <w:t xml:space="preserve">Mike </w:t>
      </w:r>
      <w:proofErr w:type="spellStart"/>
      <w:r w:rsidR="006A0426"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t>, Department of Sociology, The Ohio State University,</w:t>
      </w:r>
      <w:r w:rsidR="00390C83">
        <w:rPr>
          <w:rFonts w:ascii="Times New Roman" w:hAnsi="Times New Roman" w:cs="Times New Roman"/>
          <w:sz w:val="24"/>
          <w:szCs w:val="24"/>
        </w:rPr>
        <w:t xml:space="preserve"> </w:t>
      </w:r>
      <w:r w:rsidR="006B6D4B" w:rsidRPr="006B6D4B">
        <w:rPr>
          <w:rFonts w:ascii="Times New Roman" w:hAnsi="Times New Roman" w:cs="Times New Roman"/>
          <w:sz w:val="24"/>
          <w:szCs w:val="24"/>
        </w:rPr>
        <w:t>May 2017 - August 2017, January 2018-December 2021. Project manager for the Job Selection Study (funded by the National Science Foundation, Grant #SES-1823316).</w:t>
      </w:r>
    </w:p>
    <w:p w14:paraId="7C3B2783" w14:textId="0467C66D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340490" w14:textId="412B56D9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Assistant for Dr. Ryan King, Department of Sociology, The Ohio State University, Spring 2020 </w:t>
      </w:r>
      <w:r w:rsidR="00CD6FC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6D4B">
        <w:rPr>
          <w:rFonts w:ascii="Times New Roman" w:hAnsi="Times New Roman" w:cs="Times New Roman"/>
          <w:sz w:val="24"/>
          <w:szCs w:val="24"/>
        </w:rPr>
        <w:t>Summer</w:t>
      </w:r>
      <w:r>
        <w:rPr>
          <w:rFonts w:ascii="Times New Roman" w:hAnsi="Times New Roman" w:cs="Times New Roman"/>
          <w:sz w:val="24"/>
          <w:szCs w:val="24"/>
        </w:rPr>
        <w:t xml:space="preserve"> 2021. </w:t>
      </w:r>
    </w:p>
    <w:p w14:paraId="38EF5463" w14:textId="50853587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635489" w14:textId="62B4DCE4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earch Assistant for Dr. Hollie </w:t>
      </w:r>
      <w:proofErr w:type="spellStart"/>
      <w:r>
        <w:rPr>
          <w:rFonts w:ascii="Times New Roman" w:hAnsi="Times New Roman" w:cs="Times New Roman"/>
          <w:sz w:val="24"/>
          <w:szCs w:val="24"/>
        </w:rPr>
        <w:t>Nyse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epartment of Sociology, The Ohio State University, Summer 2018. </w:t>
      </w:r>
    </w:p>
    <w:p w14:paraId="03B7804E" w14:textId="31C1EA7B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4D48B9" w14:textId="02FFB01F" w:rsidR="006A0426" w:rsidRDefault="006A0426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Assistant for Dr. Christopher Browning, </w:t>
      </w:r>
      <w:r w:rsidRPr="006A0426">
        <w:rPr>
          <w:rFonts w:ascii="Times New Roman" w:hAnsi="Times New Roman" w:cs="Times New Roman"/>
          <w:sz w:val="24"/>
          <w:szCs w:val="24"/>
        </w:rPr>
        <w:t>Department of Sociology, The Ohio St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0426">
        <w:rPr>
          <w:rFonts w:ascii="Times New Roman" w:hAnsi="Times New Roman" w:cs="Times New Roman"/>
          <w:sz w:val="24"/>
          <w:szCs w:val="24"/>
        </w:rPr>
        <w:t>University,</w:t>
      </w:r>
      <w:r>
        <w:rPr>
          <w:rFonts w:ascii="Times New Roman" w:hAnsi="Times New Roman" w:cs="Times New Roman"/>
          <w:sz w:val="24"/>
          <w:szCs w:val="24"/>
        </w:rPr>
        <w:t xml:space="preserve"> Fall 2017 and Spring 2018. </w:t>
      </w:r>
    </w:p>
    <w:p w14:paraId="26143901" w14:textId="70DBA77D" w:rsidR="00C9183D" w:rsidRDefault="00C9183D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B56C3C" w14:textId="2BA619F0" w:rsidR="00C9183D" w:rsidRDefault="00C9183D" w:rsidP="00CD6FC3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ervised Undergraduate Research Experience, Department of Sociology, Autumn </w:t>
      </w:r>
      <w:proofErr w:type="gramStart"/>
      <w:r>
        <w:rPr>
          <w:rFonts w:ascii="Times New Roman" w:hAnsi="Times New Roman" w:cs="Times New Roman"/>
          <w:sz w:val="24"/>
          <w:szCs w:val="24"/>
        </w:rPr>
        <w:t>2021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Spring 2022. </w:t>
      </w:r>
    </w:p>
    <w:p w14:paraId="30FA4865" w14:textId="77777777" w:rsidR="00D8766B" w:rsidRDefault="00D8766B" w:rsidP="00D8766B">
      <w:pPr>
        <w:spacing w:after="100" w:afterAutospacing="1" w:line="240" w:lineRule="auto"/>
        <w:ind w:left="1005" w:hanging="1005"/>
        <w:contextualSpacing/>
        <w:rPr>
          <w:rFonts w:ascii="Times New Roman" w:hAnsi="Times New Roman" w:cs="Times New Roman"/>
          <w:sz w:val="24"/>
          <w:szCs w:val="24"/>
        </w:rPr>
      </w:pPr>
    </w:p>
    <w:p w14:paraId="0DD8F8BE" w14:textId="77777777" w:rsidR="00A83094" w:rsidRDefault="00A83094" w:rsidP="00001EE6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FB1F675" w14:textId="257DDCAD" w:rsidR="00DF4809" w:rsidRPr="003F6DEB" w:rsidRDefault="00DF4809" w:rsidP="00DF4809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 EXPERIENCE</w:t>
      </w:r>
    </w:p>
    <w:p w14:paraId="47161312" w14:textId="77777777" w:rsidR="00C9183D" w:rsidRDefault="002D0CC3" w:rsidP="006E389B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ructor, </w:t>
      </w:r>
      <w:r w:rsidRPr="00DF4809">
        <w:rPr>
          <w:rFonts w:ascii="Times New Roman" w:hAnsi="Times New Roman" w:cs="Times New Roman"/>
          <w:sz w:val="24"/>
          <w:szCs w:val="24"/>
        </w:rPr>
        <w:t xml:space="preserve">SOCIOL </w:t>
      </w:r>
      <w:r w:rsidR="006E389B">
        <w:rPr>
          <w:rFonts w:ascii="Times New Roman" w:hAnsi="Times New Roman" w:cs="Times New Roman"/>
          <w:sz w:val="24"/>
          <w:szCs w:val="24"/>
        </w:rPr>
        <w:t>2210, Sociological Aspects of Deviance, Spring 2022.</w:t>
      </w:r>
    </w:p>
    <w:p w14:paraId="56271081" w14:textId="1E3DE20F" w:rsidR="007B0514" w:rsidRDefault="006E389B" w:rsidP="006E389B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9C460F" w14:textId="77777777" w:rsidR="006A0426" w:rsidRDefault="006A0426" w:rsidP="006A0426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er, </w:t>
      </w:r>
      <w:proofErr w:type="gramStart"/>
      <w:r>
        <w:rPr>
          <w:rFonts w:ascii="Times New Roman" w:hAnsi="Times New Roman" w:cs="Times New Roman"/>
          <w:sz w:val="24"/>
          <w:szCs w:val="24"/>
        </w:rPr>
        <w:t>SOCIOL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roduction to Sociology (online), Autumn 2019. </w:t>
      </w:r>
    </w:p>
    <w:p w14:paraId="25512C41" w14:textId="361B7D6D" w:rsidR="006E389B" w:rsidRDefault="006E389B" w:rsidP="006E389B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</w:p>
    <w:p w14:paraId="57A780D5" w14:textId="7D2567A6" w:rsidR="006E389B" w:rsidRDefault="006E389B" w:rsidP="006E389B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itation Leader, </w:t>
      </w:r>
      <w:proofErr w:type="gramStart"/>
      <w:r>
        <w:rPr>
          <w:rFonts w:ascii="Times New Roman" w:hAnsi="Times New Roman" w:cs="Times New Roman"/>
          <w:sz w:val="24"/>
          <w:szCs w:val="24"/>
        </w:rPr>
        <w:t>SOCIOL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cial Statistics, Autumn 2018. </w:t>
      </w:r>
    </w:p>
    <w:p w14:paraId="1F0653FA" w14:textId="50D05D49" w:rsidR="006E389B" w:rsidRDefault="006E389B" w:rsidP="006E389B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</w:p>
    <w:p w14:paraId="2D709649" w14:textId="77777777" w:rsidR="00AE6D46" w:rsidRDefault="00AE6D46" w:rsidP="0004586D">
      <w:pPr>
        <w:spacing w:after="100" w:afterAutospacing="1" w:line="240" w:lineRule="auto"/>
        <w:ind w:left="1440" w:hanging="1440"/>
        <w:contextualSpacing/>
        <w:rPr>
          <w:rFonts w:ascii="Times New Roman" w:hAnsi="Times New Roman" w:cs="Times New Roman"/>
          <w:sz w:val="24"/>
          <w:szCs w:val="24"/>
        </w:rPr>
      </w:pPr>
    </w:p>
    <w:p w14:paraId="46FCE12D" w14:textId="079A0B78" w:rsidR="000E0E16" w:rsidRPr="003F6DEB" w:rsidRDefault="000E0E16" w:rsidP="000E0E16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</w:t>
      </w:r>
    </w:p>
    <w:p w14:paraId="4840B5D8" w14:textId="758CF82E" w:rsidR="00CD6FC3" w:rsidRDefault="000E0E16" w:rsidP="000E0E16">
      <w:pPr>
        <w:spacing w:after="100" w:afterAutospacing="1"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  <w:r w:rsidRPr="00CD4C68">
        <w:rPr>
          <w:rFonts w:ascii="Times New Roman" w:hAnsi="Times New Roman" w:cs="Times New Roman"/>
          <w:i/>
          <w:iCs/>
          <w:sz w:val="24"/>
          <w:szCs w:val="24"/>
        </w:rPr>
        <w:t>The Ohio State</w:t>
      </w:r>
      <w:r w:rsidR="00E34E58">
        <w:rPr>
          <w:rFonts w:ascii="Times New Roman" w:hAnsi="Times New Roman" w:cs="Times New Roman"/>
          <w:i/>
          <w:iCs/>
          <w:sz w:val="24"/>
          <w:szCs w:val="24"/>
        </w:rPr>
        <w:t xml:space="preserve"> University</w:t>
      </w:r>
      <w:r w:rsidRPr="00CD4C68">
        <w:rPr>
          <w:rFonts w:ascii="Times New Roman" w:hAnsi="Times New Roman" w:cs="Times New Roman"/>
          <w:i/>
          <w:iCs/>
          <w:sz w:val="24"/>
          <w:szCs w:val="24"/>
        </w:rPr>
        <w:t xml:space="preserve"> Department of Sociology</w:t>
      </w:r>
    </w:p>
    <w:p w14:paraId="50545315" w14:textId="6F5B68F1" w:rsidR="002A726F" w:rsidRPr="002A726F" w:rsidRDefault="002A726F" w:rsidP="000E0E16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1-2022.       Graduate Student Representative, Diversity, Equity, and Inclusion Committee.</w:t>
      </w:r>
    </w:p>
    <w:p w14:paraId="440EA4BA" w14:textId="347D4832" w:rsidR="006A0426" w:rsidRDefault="00C63277" w:rsidP="006A0426">
      <w:pPr>
        <w:spacing w:after="100" w:afterAutospacing="1" w:line="240" w:lineRule="auto"/>
        <w:ind w:left="1530" w:hanging="153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</w:t>
      </w:r>
      <w:r w:rsidR="006A0426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-2022</w:t>
      </w:r>
      <w:r w:rsidR="006A0426">
        <w:rPr>
          <w:rFonts w:ascii="Times New Roman" w:hAnsi="Times New Roman" w:cs="Times New Roman"/>
          <w:sz w:val="24"/>
          <w:szCs w:val="24"/>
        </w:rPr>
        <w:tab/>
        <w:t xml:space="preserve">Graduate Student Representative, Graduate Studies Committee. </w:t>
      </w:r>
    </w:p>
    <w:p w14:paraId="4D7D7D45" w14:textId="4A3C5C88" w:rsidR="006A0426" w:rsidRDefault="006A0426" w:rsidP="006A0426">
      <w:pPr>
        <w:spacing w:after="100" w:afterAutospacing="1" w:line="240" w:lineRule="auto"/>
        <w:ind w:left="1530" w:hanging="153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2020</w:t>
      </w:r>
      <w:r w:rsidR="00C6327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Vice President of Student Affairs, Sociology Graduate Student Association. </w:t>
      </w:r>
    </w:p>
    <w:p w14:paraId="2C545763" w14:textId="75BE1A85" w:rsidR="0070034B" w:rsidRDefault="006A0426" w:rsidP="006A0426">
      <w:pPr>
        <w:spacing w:after="100" w:afterAutospacing="1" w:line="240" w:lineRule="auto"/>
        <w:ind w:left="1530" w:hanging="153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7-2018</w:t>
      </w:r>
      <w:r>
        <w:rPr>
          <w:rFonts w:ascii="Times New Roman" w:hAnsi="Times New Roman" w:cs="Times New Roman"/>
          <w:sz w:val="24"/>
          <w:szCs w:val="24"/>
        </w:rPr>
        <w:tab/>
        <w:t xml:space="preserve">Vice President of Communications and Finance, Sociology Graduate Student Association. </w:t>
      </w:r>
    </w:p>
    <w:p w14:paraId="5A19B54D" w14:textId="77777777" w:rsidR="0074427E" w:rsidRDefault="0074427E" w:rsidP="004E599C">
      <w:pPr>
        <w:spacing w:after="100" w:afterAutospacing="1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978F8C" w14:textId="77777777" w:rsidR="00CB026E" w:rsidRDefault="00CB026E" w:rsidP="007D100E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0BC623D" w14:textId="1DCE4772" w:rsidR="007D100E" w:rsidRPr="003F6DEB" w:rsidRDefault="007D100E" w:rsidP="007D100E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MEMBERSHIPS</w:t>
      </w:r>
    </w:p>
    <w:p w14:paraId="3ED7CC9B" w14:textId="125B4B18" w:rsidR="00D8766B" w:rsidRPr="006E389B" w:rsidRDefault="001C0F27" w:rsidP="006E389B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an Sociological Associatio</w:t>
      </w:r>
      <w:r w:rsidR="006E389B">
        <w:rPr>
          <w:rFonts w:ascii="Times New Roman" w:hAnsi="Times New Roman" w:cs="Times New Roman"/>
          <w:sz w:val="24"/>
          <w:szCs w:val="24"/>
        </w:rPr>
        <w:t xml:space="preserve">n </w:t>
      </w:r>
    </w:p>
    <w:p w14:paraId="091F6DF0" w14:textId="701DE9F8" w:rsidR="00B703D3" w:rsidRDefault="006E389B" w:rsidP="00AC2E6F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erican Society of Criminology</w:t>
      </w:r>
    </w:p>
    <w:p w14:paraId="46A5C3E8" w14:textId="77F35DE9" w:rsidR="006E389B" w:rsidRDefault="006E389B" w:rsidP="00AC2E6F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west Sociological Society</w:t>
      </w:r>
    </w:p>
    <w:p w14:paraId="6C9616C6" w14:textId="77777777" w:rsidR="001A1099" w:rsidRDefault="001A1099" w:rsidP="007D100E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183182E" w14:textId="2E2C17B4" w:rsidR="007D100E" w:rsidRPr="003F6DEB" w:rsidRDefault="007D100E" w:rsidP="007D100E">
      <w:pPr>
        <w:pBdr>
          <w:bottom w:val="single" w:sz="6" w:space="1" w:color="auto"/>
        </w:pBdr>
        <w:spacing w:after="100" w:afterAutospacing="1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A2AEC14" w14:textId="77777777" w:rsidR="00BB30F9" w:rsidRDefault="00BB30F9" w:rsidP="007D100E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BB30F9" w:rsidSect="00104503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E9FCEE" w14:textId="2F036358" w:rsidR="007A377E" w:rsidRDefault="007A377E" w:rsidP="00AB696D">
      <w:pPr>
        <w:tabs>
          <w:tab w:val="left" w:pos="2760"/>
        </w:tabs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Mike </w:t>
      </w:r>
      <w:proofErr w:type="spellStart"/>
      <w:r>
        <w:rPr>
          <w:rFonts w:ascii="Times New Roman" w:hAnsi="Times New Roman" w:cs="Times New Roman"/>
          <w:sz w:val="24"/>
          <w:szCs w:val="24"/>
        </w:rPr>
        <w:t>Vuolo</w:t>
      </w:r>
      <w:proofErr w:type="spellEnd"/>
      <w:r>
        <w:rPr>
          <w:rFonts w:ascii="Times New Roman" w:hAnsi="Times New Roman" w:cs="Times New Roman"/>
          <w:sz w:val="24"/>
          <w:szCs w:val="24"/>
        </w:rPr>
        <w:br/>
        <w:t>Associate Professor</w:t>
      </w:r>
      <w:r>
        <w:rPr>
          <w:rFonts w:ascii="Times New Roman" w:hAnsi="Times New Roman" w:cs="Times New Roman"/>
          <w:sz w:val="24"/>
          <w:szCs w:val="24"/>
        </w:rPr>
        <w:br/>
        <w:t>Department of Sociology</w:t>
      </w:r>
      <w:r>
        <w:rPr>
          <w:rFonts w:ascii="Times New Roman" w:hAnsi="Times New Roman" w:cs="Times New Roman"/>
          <w:sz w:val="24"/>
          <w:szCs w:val="24"/>
        </w:rPr>
        <w:br/>
        <w:t>The Ohio State University</w:t>
      </w:r>
      <w:r>
        <w:rPr>
          <w:rFonts w:ascii="Times New Roman" w:hAnsi="Times New Roman" w:cs="Times New Roman"/>
          <w:sz w:val="24"/>
          <w:szCs w:val="24"/>
        </w:rPr>
        <w:br/>
      </w:r>
      <w:hyperlink r:id="rId13" w:history="1">
        <w:r w:rsidRPr="000F1F3D">
          <w:rPr>
            <w:rStyle w:val="Hyperlink"/>
            <w:rFonts w:ascii="Times New Roman" w:hAnsi="Times New Roman" w:cs="Times New Roman"/>
            <w:sz w:val="24"/>
            <w:szCs w:val="24"/>
          </w:rPr>
          <w:t>vuolo.2@osu.edu</w:t>
        </w:r>
      </w:hyperlink>
    </w:p>
    <w:p w14:paraId="12EFE256" w14:textId="490F3B9F" w:rsidR="007A377E" w:rsidRDefault="007A377E" w:rsidP="007A377E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Ryan King</w:t>
      </w:r>
    </w:p>
    <w:p w14:paraId="686F21FE" w14:textId="5E190917" w:rsidR="007A377E" w:rsidRDefault="007A377E" w:rsidP="007A377E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017EA61B" w14:textId="115CB60D" w:rsidR="007A377E" w:rsidRDefault="007A377E" w:rsidP="007A377E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Sociology</w:t>
      </w:r>
    </w:p>
    <w:p w14:paraId="4674303A" w14:textId="41AC562C" w:rsidR="001F5CF2" w:rsidRDefault="007A377E" w:rsidP="001F5CF2">
      <w:pPr>
        <w:tabs>
          <w:tab w:val="left" w:pos="27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hio State University</w:t>
      </w:r>
    </w:p>
    <w:p w14:paraId="0B72B2E6" w14:textId="420C8A25" w:rsidR="001F5CF2" w:rsidRDefault="00A42AD1" w:rsidP="007A377E">
      <w:pPr>
        <w:tabs>
          <w:tab w:val="left" w:pos="2760"/>
        </w:tabs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1F5CF2" w:rsidRPr="00400F48">
          <w:rPr>
            <w:rStyle w:val="Hyperlink"/>
            <w:rFonts w:ascii="Times New Roman" w:hAnsi="Times New Roman" w:cs="Times New Roman"/>
            <w:sz w:val="24"/>
            <w:szCs w:val="24"/>
          </w:rPr>
          <w:t>King.2065@osu.edu</w:t>
        </w:r>
      </w:hyperlink>
      <w:r w:rsidR="001F5C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CE1E5E" w14:textId="4C646A9E" w:rsidR="00E960CA" w:rsidRDefault="00582CED" w:rsidP="00AB696D">
      <w:pPr>
        <w:tabs>
          <w:tab w:val="left" w:pos="2760"/>
        </w:tabs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r w:rsidR="00E960CA">
        <w:rPr>
          <w:rFonts w:ascii="Times New Roman" w:hAnsi="Times New Roman" w:cs="Times New Roman"/>
          <w:sz w:val="24"/>
          <w:szCs w:val="24"/>
        </w:rPr>
        <w:t>Eric Schoon</w:t>
      </w:r>
      <w:r w:rsidR="00E960CA">
        <w:rPr>
          <w:rFonts w:ascii="Times New Roman" w:hAnsi="Times New Roman" w:cs="Times New Roman"/>
          <w:sz w:val="24"/>
          <w:szCs w:val="24"/>
        </w:rPr>
        <w:br/>
      </w:r>
      <w:r w:rsidR="001D2902">
        <w:rPr>
          <w:rFonts w:ascii="Times New Roman" w:hAnsi="Times New Roman" w:cs="Times New Roman"/>
          <w:sz w:val="24"/>
          <w:szCs w:val="24"/>
        </w:rPr>
        <w:t>Associate</w:t>
      </w:r>
      <w:r w:rsidR="00E960CA">
        <w:rPr>
          <w:rFonts w:ascii="Times New Roman" w:hAnsi="Times New Roman" w:cs="Times New Roman"/>
          <w:sz w:val="24"/>
          <w:szCs w:val="24"/>
        </w:rPr>
        <w:t xml:space="preserve"> Professor</w:t>
      </w:r>
      <w:r w:rsidR="00E960CA">
        <w:rPr>
          <w:rFonts w:ascii="Times New Roman" w:hAnsi="Times New Roman" w:cs="Times New Roman"/>
          <w:sz w:val="24"/>
          <w:szCs w:val="24"/>
        </w:rPr>
        <w:br/>
        <w:t>Department of Sociology</w:t>
      </w:r>
      <w:r w:rsidR="00E960CA">
        <w:rPr>
          <w:rFonts w:ascii="Times New Roman" w:hAnsi="Times New Roman" w:cs="Times New Roman"/>
          <w:sz w:val="24"/>
          <w:szCs w:val="24"/>
        </w:rPr>
        <w:br/>
        <w:t>The Ohio State University</w:t>
      </w:r>
      <w:r w:rsidR="00E960CA">
        <w:rPr>
          <w:rFonts w:ascii="Times New Roman" w:hAnsi="Times New Roman" w:cs="Times New Roman"/>
          <w:sz w:val="24"/>
          <w:szCs w:val="24"/>
        </w:rPr>
        <w:br/>
      </w:r>
      <w:hyperlink r:id="rId15" w:history="1">
        <w:r w:rsidR="00E960CA" w:rsidRPr="00EA6EB2">
          <w:rPr>
            <w:rStyle w:val="Hyperlink"/>
            <w:rFonts w:ascii="Times New Roman" w:hAnsi="Times New Roman" w:cs="Times New Roman"/>
            <w:sz w:val="24"/>
            <w:szCs w:val="24"/>
          </w:rPr>
          <w:t>schoon.1@osu.edu</w:t>
        </w:r>
      </w:hyperlink>
      <w:bookmarkEnd w:id="0"/>
    </w:p>
    <w:p w14:paraId="5C5FD6D2" w14:textId="0F232D7D" w:rsidR="001D2902" w:rsidRPr="00582CED" w:rsidRDefault="001D2902" w:rsidP="00AB696D">
      <w:pPr>
        <w:tabs>
          <w:tab w:val="left" w:pos="2760"/>
        </w:tabs>
        <w:spacing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1D2902" w:rsidRPr="00582CED" w:rsidSect="00F3508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7C182" w14:textId="77777777" w:rsidR="00A42AD1" w:rsidRDefault="00A42AD1" w:rsidP="00603617">
      <w:pPr>
        <w:spacing w:after="0" w:line="240" w:lineRule="auto"/>
      </w:pPr>
      <w:r>
        <w:separator/>
      </w:r>
    </w:p>
  </w:endnote>
  <w:endnote w:type="continuationSeparator" w:id="0">
    <w:p w14:paraId="26F075E4" w14:textId="77777777" w:rsidR="00A42AD1" w:rsidRDefault="00A42AD1" w:rsidP="00603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633947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E56A2D" w14:textId="77777777" w:rsidR="00032F0D" w:rsidRDefault="00032F0D" w:rsidP="00024DA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26F600" w14:textId="77777777" w:rsidR="00032F0D" w:rsidRDefault="00032F0D" w:rsidP="00032F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  <w:sz w:val="24"/>
        <w:szCs w:val="24"/>
      </w:rPr>
      <w:id w:val="7654247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2D3C360" w14:textId="77777777" w:rsidR="00032F0D" w:rsidRPr="00032F0D" w:rsidRDefault="00032F0D" w:rsidP="00024DAC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032F0D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032F0D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032F0D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="00D66EEF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4</w:t>
        </w:r>
        <w:r w:rsidRPr="00032F0D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0FAECC1" w14:textId="77777777" w:rsidR="00032F0D" w:rsidRDefault="00032F0D" w:rsidP="00032F0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E4C39" w14:textId="77777777" w:rsidR="00A42AD1" w:rsidRDefault="00A42AD1" w:rsidP="00603617">
      <w:pPr>
        <w:spacing w:after="0" w:line="240" w:lineRule="auto"/>
      </w:pPr>
      <w:r>
        <w:separator/>
      </w:r>
    </w:p>
  </w:footnote>
  <w:footnote w:type="continuationSeparator" w:id="0">
    <w:p w14:paraId="0D2C0BD1" w14:textId="77777777" w:rsidR="00A42AD1" w:rsidRDefault="00A42AD1" w:rsidP="00603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937009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FB09A6F" w14:textId="77777777" w:rsidR="006850E7" w:rsidRDefault="006850E7" w:rsidP="00032F0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218791" w14:textId="77777777" w:rsidR="006850E7" w:rsidRDefault="006850E7" w:rsidP="006850E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F5713" w14:textId="15089C3A" w:rsidR="006850E7" w:rsidRPr="005E1983" w:rsidRDefault="005E1983" w:rsidP="005E1983">
    <w:pPr>
      <w:pStyle w:val="Header"/>
      <w:ind w:right="360"/>
      <w:jc w:val="right"/>
      <w:rPr>
        <w:rFonts w:ascii="Times New Roman" w:hAnsi="Times New Roman" w:cs="Times New Roman"/>
        <w:sz w:val="24"/>
        <w:szCs w:val="24"/>
      </w:rPr>
    </w:pPr>
    <w:r w:rsidRPr="005E1983">
      <w:rPr>
        <w:rFonts w:ascii="Times New Roman" w:hAnsi="Times New Roman" w:cs="Times New Roman"/>
        <w:sz w:val="24"/>
        <w:szCs w:val="24"/>
      </w:rPr>
      <w:t xml:space="preserve">Updated </w:t>
    </w:r>
    <w:r w:rsidR="009C5B2E">
      <w:rPr>
        <w:rFonts w:ascii="Times New Roman" w:hAnsi="Times New Roman" w:cs="Times New Roman"/>
        <w:sz w:val="24"/>
        <w:szCs w:val="24"/>
      </w:rPr>
      <w:t>June</w:t>
    </w:r>
    <w:r w:rsidRPr="005E1983">
      <w:rPr>
        <w:rFonts w:ascii="Times New Roman" w:hAnsi="Times New Roman" w:cs="Times New Roman"/>
        <w:sz w:val="24"/>
        <w:szCs w:val="24"/>
      </w:rPr>
      <w:t xml:space="preserve"> 202</w:t>
    </w:r>
    <w:r w:rsidR="007A377E">
      <w:rPr>
        <w:rFonts w:ascii="Times New Roman" w:hAnsi="Times New Roman" w:cs="Times New Roman"/>
        <w:sz w:val="24"/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93A71"/>
    <w:multiLevelType w:val="hybridMultilevel"/>
    <w:tmpl w:val="81F6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37115"/>
    <w:multiLevelType w:val="hybridMultilevel"/>
    <w:tmpl w:val="FA8E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E1C75"/>
    <w:multiLevelType w:val="hybridMultilevel"/>
    <w:tmpl w:val="518A8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97D04"/>
    <w:multiLevelType w:val="hybridMultilevel"/>
    <w:tmpl w:val="B2D04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A21E5"/>
    <w:multiLevelType w:val="hybridMultilevel"/>
    <w:tmpl w:val="F2C4DC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2C4AC1"/>
    <w:multiLevelType w:val="hybridMultilevel"/>
    <w:tmpl w:val="08563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F6593"/>
    <w:multiLevelType w:val="hybridMultilevel"/>
    <w:tmpl w:val="F38E3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1C2836"/>
    <w:multiLevelType w:val="hybridMultilevel"/>
    <w:tmpl w:val="C3B6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A17FD"/>
    <w:multiLevelType w:val="multilevel"/>
    <w:tmpl w:val="4B88FF0C"/>
    <w:lvl w:ilvl="0">
      <w:start w:val="850"/>
      <w:numFmt w:val="decimal"/>
      <w:lvlText w:val="%1"/>
      <w:lvlJc w:val="left"/>
      <w:pPr>
        <w:ind w:left="1680" w:hanging="1680"/>
      </w:pPr>
      <w:rPr>
        <w:rFonts w:hint="default"/>
      </w:rPr>
    </w:lvl>
    <w:lvl w:ilvl="1">
      <w:start w:val="630"/>
      <w:numFmt w:val="decimal"/>
      <w:lvlText w:val="%1-%2"/>
      <w:lvlJc w:val="left"/>
      <w:pPr>
        <w:ind w:left="1680" w:hanging="1680"/>
      </w:pPr>
      <w:rPr>
        <w:rFonts w:hint="default"/>
      </w:rPr>
    </w:lvl>
    <w:lvl w:ilvl="2">
      <w:start w:val="3622"/>
      <w:numFmt w:val="decimal"/>
      <w:lvlText w:val="%1-%2-%3"/>
      <w:lvlJc w:val="left"/>
      <w:pPr>
        <w:ind w:left="1680" w:hanging="1680"/>
      </w:pPr>
      <w:rPr>
        <w:rFonts w:hint="default"/>
        <w:sz w:val="24"/>
      </w:rPr>
    </w:lvl>
    <w:lvl w:ilvl="3">
      <w:start w:val="1"/>
      <w:numFmt w:val="decimal"/>
      <w:lvlText w:val="%1-%2-%3.%4"/>
      <w:lvlJc w:val="left"/>
      <w:pPr>
        <w:ind w:left="1680" w:hanging="168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ind w:left="1680" w:hanging="168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ind w:left="1680" w:hanging="168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ind w:left="1680" w:hanging="168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D2708CC"/>
    <w:multiLevelType w:val="hybridMultilevel"/>
    <w:tmpl w:val="2FB8F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34235"/>
    <w:multiLevelType w:val="hybridMultilevel"/>
    <w:tmpl w:val="5456B816"/>
    <w:lvl w:ilvl="0" w:tplc="6A386A2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D517E"/>
    <w:multiLevelType w:val="hybridMultilevel"/>
    <w:tmpl w:val="3582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B3C86"/>
    <w:multiLevelType w:val="hybridMultilevel"/>
    <w:tmpl w:val="64522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B0370"/>
    <w:multiLevelType w:val="hybridMultilevel"/>
    <w:tmpl w:val="391C3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7257D5"/>
    <w:multiLevelType w:val="hybridMultilevel"/>
    <w:tmpl w:val="B2969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E134C"/>
    <w:multiLevelType w:val="hybridMultilevel"/>
    <w:tmpl w:val="1D92E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D70301"/>
    <w:multiLevelType w:val="hybridMultilevel"/>
    <w:tmpl w:val="E5BC0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848DB"/>
    <w:multiLevelType w:val="hybridMultilevel"/>
    <w:tmpl w:val="8DC8B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66569">
    <w:abstractNumId w:val="0"/>
  </w:num>
  <w:num w:numId="2" w16cid:durableId="478377446">
    <w:abstractNumId w:val="17"/>
  </w:num>
  <w:num w:numId="3" w16cid:durableId="1535852443">
    <w:abstractNumId w:val="9"/>
  </w:num>
  <w:num w:numId="4" w16cid:durableId="588778436">
    <w:abstractNumId w:val="7"/>
  </w:num>
  <w:num w:numId="5" w16cid:durableId="1186867462">
    <w:abstractNumId w:val="13"/>
  </w:num>
  <w:num w:numId="6" w16cid:durableId="1949385286">
    <w:abstractNumId w:val="16"/>
  </w:num>
  <w:num w:numId="7" w16cid:durableId="1644849008">
    <w:abstractNumId w:val="6"/>
  </w:num>
  <w:num w:numId="8" w16cid:durableId="761025026">
    <w:abstractNumId w:val="11"/>
  </w:num>
  <w:num w:numId="9" w16cid:durableId="378209349">
    <w:abstractNumId w:val="5"/>
  </w:num>
  <w:num w:numId="10" w16cid:durableId="270552942">
    <w:abstractNumId w:val="1"/>
  </w:num>
  <w:num w:numId="11" w16cid:durableId="1869292551">
    <w:abstractNumId w:val="12"/>
  </w:num>
  <w:num w:numId="12" w16cid:durableId="220757095">
    <w:abstractNumId w:val="14"/>
  </w:num>
  <w:num w:numId="13" w16cid:durableId="1891375749">
    <w:abstractNumId w:val="3"/>
  </w:num>
  <w:num w:numId="14" w16cid:durableId="2092044531">
    <w:abstractNumId w:val="4"/>
  </w:num>
  <w:num w:numId="15" w16cid:durableId="1015575242">
    <w:abstractNumId w:val="15"/>
  </w:num>
  <w:num w:numId="16" w16cid:durableId="961113443">
    <w:abstractNumId w:val="2"/>
  </w:num>
  <w:num w:numId="17" w16cid:durableId="1632906488">
    <w:abstractNumId w:val="8"/>
  </w:num>
  <w:num w:numId="18" w16cid:durableId="174949386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10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YzMrI0MzU2MDNT0lEKTi0uzszPAykwMq4FAFpZD2ktAAAA"/>
  </w:docVars>
  <w:rsids>
    <w:rsidRoot w:val="0018163F"/>
    <w:rsid w:val="00001EE6"/>
    <w:rsid w:val="000024B1"/>
    <w:rsid w:val="0000410E"/>
    <w:rsid w:val="00010C54"/>
    <w:rsid w:val="00012F7D"/>
    <w:rsid w:val="000173DC"/>
    <w:rsid w:val="00017B08"/>
    <w:rsid w:val="0002637B"/>
    <w:rsid w:val="00032F0D"/>
    <w:rsid w:val="000426F3"/>
    <w:rsid w:val="0004586D"/>
    <w:rsid w:val="00050994"/>
    <w:rsid w:val="00053F5C"/>
    <w:rsid w:val="00057E74"/>
    <w:rsid w:val="0006215B"/>
    <w:rsid w:val="00081997"/>
    <w:rsid w:val="00081EB6"/>
    <w:rsid w:val="00084115"/>
    <w:rsid w:val="00090D75"/>
    <w:rsid w:val="00094F7F"/>
    <w:rsid w:val="000A6472"/>
    <w:rsid w:val="000B2148"/>
    <w:rsid w:val="000C1DD0"/>
    <w:rsid w:val="000E0E16"/>
    <w:rsid w:val="000E145F"/>
    <w:rsid w:val="000F52F5"/>
    <w:rsid w:val="001017F9"/>
    <w:rsid w:val="00103004"/>
    <w:rsid w:val="00104503"/>
    <w:rsid w:val="00105399"/>
    <w:rsid w:val="00106DD1"/>
    <w:rsid w:val="00125183"/>
    <w:rsid w:val="00132C2D"/>
    <w:rsid w:val="001547DA"/>
    <w:rsid w:val="00155FDB"/>
    <w:rsid w:val="00174A89"/>
    <w:rsid w:val="0017718C"/>
    <w:rsid w:val="0018163F"/>
    <w:rsid w:val="0019668B"/>
    <w:rsid w:val="001A1099"/>
    <w:rsid w:val="001A3784"/>
    <w:rsid w:val="001A6CBA"/>
    <w:rsid w:val="001A70CE"/>
    <w:rsid w:val="001B18C1"/>
    <w:rsid w:val="001B2E95"/>
    <w:rsid w:val="001B3E2F"/>
    <w:rsid w:val="001B4BE0"/>
    <w:rsid w:val="001C0F27"/>
    <w:rsid w:val="001C721F"/>
    <w:rsid w:val="001D0C68"/>
    <w:rsid w:val="001D0FA9"/>
    <w:rsid w:val="001D2902"/>
    <w:rsid w:val="001E22DE"/>
    <w:rsid w:val="001F0A30"/>
    <w:rsid w:val="001F5CF2"/>
    <w:rsid w:val="001F7660"/>
    <w:rsid w:val="00200089"/>
    <w:rsid w:val="002071EC"/>
    <w:rsid w:val="00212660"/>
    <w:rsid w:val="002166AB"/>
    <w:rsid w:val="00224DD9"/>
    <w:rsid w:val="00230655"/>
    <w:rsid w:val="00232272"/>
    <w:rsid w:val="00237DE3"/>
    <w:rsid w:val="00257B20"/>
    <w:rsid w:val="00257C2E"/>
    <w:rsid w:val="0026778C"/>
    <w:rsid w:val="002709B8"/>
    <w:rsid w:val="002721B6"/>
    <w:rsid w:val="00275C9D"/>
    <w:rsid w:val="00284575"/>
    <w:rsid w:val="0029135E"/>
    <w:rsid w:val="002A128E"/>
    <w:rsid w:val="002A2DE7"/>
    <w:rsid w:val="002A726F"/>
    <w:rsid w:val="002B6DA4"/>
    <w:rsid w:val="002C0627"/>
    <w:rsid w:val="002C1D36"/>
    <w:rsid w:val="002D0CC3"/>
    <w:rsid w:val="002E2EFB"/>
    <w:rsid w:val="002F4DEC"/>
    <w:rsid w:val="00306B17"/>
    <w:rsid w:val="0031047A"/>
    <w:rsid w:val="00324FF4"/>
    <w:rsid w:val="00331ACA"/>
    <w:rsid w:val="003440F9"/>
    <w:rsid w:val="00350653"/>
    <w:rsid w:val="0035100E"/>
    <w:rsid w:val="00351731"/>
    <w:rsid w:val="0035668A"/>
    <w:rsid w:val="00360F8E"/>
    <w:rsid w:val="00365C98"/>
    <w:rsid w:val="00366352"/>
    <w:rsid w:val="0038183F"/>
    <w:rsid w:val="003909E8"/>
    <w:rsid w:val="00390C83"/>
    <w:rsid w:val="003A06EA"/>
    <w:rsid w:val="003A4605"/>
    <w:rsid w:val="003C0E84"/>
    <w:rsid w:val="003C183B"/>
    <w:rsid w:val="003C2EA8"/>
    <w:rsid w:val="003C58C6"/>
    <w:rsid w:val="003C743D"/>
    <w:rsid w:val="003D204A"/>
    <w:rsid w:val="003D5474"/>
    <w:rsid w:val="003D63C2"/>
    <w:rsid w:val="003E723D"/>
    <w:rsid w:val="003F065B"/>
    <w:rsid w:val="003F6DEB"/>
    <w:rsid w:val="00401BC5"/>
    <w:rsid w:val="004148B7"/>
    <w:rsid w:val="00425513"/>
    <w:rsid w:val="00442C8D"/>
    <w:rsid w:val="00442DB8"/>
    <w:rsid w:val="00444BD3"/>
    <w:rsid w:val="0044686D"/>
    <w:rsid w:val="004537F6"/>
    <w:rsid w:val="00460828"/>
    <w:rsid w:val="00471990"/>
    <w:rsid w:val="004748BC"/>
    <w:rsid w:val="0049703C"/>
    <w:rsid w:val="004A1ADC"/>
    <w:rsid w:val="004A33E4"/>
    <w:rsid w:val="004A435C"/>
    <w:rsid w:val="004A7B8A"/>
    <w:rsid w:val="004C2151"/>
    <w:rsid w:val="004C47AC"/>
    <w:rsid w:val="004C5517"/>
    <w:rsid w:val="004E191C"/>
    <w:rsid w:val="004E2B0D"/>
    <w:rsid w:val="004E3C5F"/>
    <w:rsid w:val="004E599C"/>
    <w:rsid w:val="004F1BB6"/>
    <w:rsid w:val="005059A1"/>
    <w:rsid w:val="00512019"/>
    <w:rsid w:val="0052059B"/>
    <w:rsid w:val="00520BD5"/>
    <w:rsid w:val="005235E0"/>
    <w:rsid w:val="0052472C"/>
    <w:rsid w:val="00525C54"/>
    <w:rsid w:val="00527EF1"/>
    <w:rsid w:val="005343A7"/>
    <w:rsid w:val="0054088C"/>
    <w:rsid w:val="005409F2"/>
    <w:rsid w:val="00543920"/>
    <w:rsid w:val="00544C0D"/>
    <w:rsid w:val="00557FD9"/>
    <w:rsid w:val="00564221"/>
    <w:rsid w:val="00574B1A"/>
    <w:rsid w:val="00576C06"/>
    <w:rsid w:val="00582CED"/>
    <w:rsid w:val="00583060"/>
    <w:rsid w:val="00590018"/>
    <w:rsid w:val="00593D1A"/>
    <w:rsid w:val="005B0301"/>
    <w:rsid w:val="005B055D"/>
    <w:rsid w:val="005B7C8F"/>
    <w:rsid w:val="005D1905"/>
    <w:rsid w:val="005E1983"/>
    <w:rsid w:val="005E5AB2"/>
    <w:rsid w:val="005F0667"/>
    <w:rsid w:val="005F3F39"/>
    <w:rsid w:val="005F58CC"/>
    <w:rsid w:val="005F6C86"/>
    <w:rsid w:val="0060223C"/>
    <w:rsid w:val="00603617"/>
    <w:rsid w:val="00607DE1"/>
    <w:rsid w:val="0061778E"/>
    <w:rsid w:val="0062082B"/>
    <w:rsid w:val="00626DF9"/>
    <w:rsid w:val="00632E78"/>
    <w:rsid w:val="006412A1"/>
    <w:rsid w:val="006724D1"/>
    <w:rsid w:val="00676576"/>
    <w:rsid w:val="006850E7"/>
    <w:rsid w:val="00686A29"/>
    <w:rsid w:val="006955C0"/>
    <w:rsid w:val="006A0426"/>
    <w:rsid w:val="006A3915"/>
    <w:rsid w:val="006B4913"/>
    <w:rsid w:val="006B6D4B"/>
    <w:rsid w:val="006C6F00"/>
    <w:rsid w:val="006C75A6"/>
    <w:rsid w:val="006D28A8"/>
    <w:rsid w:val="006D4EA1"/>
    <w:rsid w:val="006D5214"/>
    <w:rsid w:val="006D7C8F"/>
    <w:rsid w:val="006E34FA"/>
    <w:rsid w:val="006E389B"/>
    <w:rsid w:val="0070034B"/>
    <w:rsid w:val="007022BD"/>
    <w:rsid w:val="00703E38"/>
    <w:rsid w:val="0070652E"/>
    <w:rsid w:val="00707F2F"/>
    <w:rsid w:val="00713712"/>
    <w:rsid w:val="00743AF8"/>
    <w:rsid w:val="0074427E"/>
    <w:rsid w:val="00745053"/>
    <w:rsid w:val="00747BE4"/>
    <w:rsid w:val="00751AF5"/>
    <w:rsid w:val="007538B9"/>
    <w:rsid w:val="00766A7E"/>
    <w:rsid w:val="007674CC"/>
    <w:rsid w:val="00771750"/>
    <w:rsid w:val="007950A0"/>
    <w:rsid w:val="007955C2"/>
    <w:rsid w:val="007A377E"/>
    <w:rsid w:val="007A6735"/>
    <w:rsid w:val="007B0514"/>
    <w:rsid w:val="007B4D74"/>
    <w:rsid w:val="007B4F29"/>
    <w:rsid w:val="007D100E"/>
    <w:rsid w:val="007D2CDF"/>
    <w:rsid w:val="007D6C6B"/>
    <w:rsid w:val="007D7EB4"/>
    <w:rsid w:val="007E5214"/>
    <w:rsid w:val="007E7FB2"/>
    <w:rsid w:val="007F644F"/>
    <w:rsid w:val="00800D1F"/>
    <w:rsid w:val="00805D79"/>
    <w:rsid w:val="00807F67"/>
    <w:rsid w:val="0081165C"/>
    <w:rsid w:val="00813220"/>
    <w:rsid w:val="008179D6"/>
    <w:rsid w:val="00820AFA"/>
    <w:rsid w:val="0082465E"/>
    <w:rsid w:val="008265C9"/>
    <w:rsid w:val="00831BD1"/>
    <w:rsid w:val="00836ADA"/>
    <w:rsid w:val="008463D8"/>
    <w:rsid w:val="00847D60"/>
    <w:rsid w:val="0085779B"/>
    <w:rsid w:val="008633AF"/>
    <w:rsid w:val="00863451"/>
    <w:rsid w:val="00866DF6"/>
    <w:rsid w:val="0087533D"/>
    <w:rsid w:val="0088605E"/>
    <w:rsid w:val="008861B5"/>
    <w:rsid w:val="00893AE2"/>
    <w:rsid w:val="008A6EFA"/>
    <w:rsid w:val="008B41DD"/>
    <w:rsid w:val="008B5E1B"/>
    <w:rsid w:val="008B7ACB"/>
    <w:rsid w:val="008D2316"/>
    <w:rsid w:val="008D3D87"/>
    <w:rsid w:val="008D7C21"/>
    <w:rsid w:val="008E3D49"/>
    <w:rsid w:val="008F16A2"/>
    <w:rsid w:val="008F25C8"/>
    <w:rsid w:val="009525FF"/>
    <w:rsid w:val="009748C9"/>
    <w:rsid w:val="00980049"/>
    <w:rsid w:val="009833E9"/>
    <w:rsid w:val="00992D2E"/>
    <w:rsid w:val="00996086"/>
    <w:rsid w:val="0099690C"/>
    <w:rsid w:val="009977F1"/>
    <w:rsid w:val="009B1251"/>
    <w:rsid w:val="009B420F"/>
    <w:rsid w:val="009C111F"/>
    <w:rsid w:val="009C542E"/>
    <w:rsid w:val="009C5B2E"/>
    <w:rsid w:val="009D1C53"/>
    <w:rsid w:val="009E5490"/>
    <w:rsid w:val="009F6B9C"/>
    <w:rsid w:val="00A02EF8"/>
    <w:rsid w:val="00A04565"/>
    <w:rsid w:val="00A1045E"/>
    <w:rsid w:val="00A113EF"/>
    <w:rsid w:val="00A21633"/>
    <w:rsid w:val="00A25EB7"/>
    <w:rsid w:val="00A42AD1"/>
    <w:rsid w:val="00A453C3"/>
    <w:rsid w:val="00A46CA6"/>
    <w:rsid w:val="00A65849"/>
    <w:rsid w:val="00A706BD"/>
    <w:rsid w:val="00A76CFE"/>
    <w:rsid w:val="00A82C59"/>
    <w:rsid w:val="00A83064"/>
    <w:rsid w:val="00A83094"/>
    <w:rsid w:val="00A85750"/>
    <w:rsid w:val="00A90210"/>
    <w:rsid w:val="00A938D5"/>
    <w:rsid w:val="00A955B5"/>
    <w:rsid w:val="00A9798B"/>
    <w:rsid w:val="00AA1B88"/>
    <w:rsid w:val="00AA37D0"/>
    <w:rsid w:val="00AA636D"/>
    <w:rsid w:val="00AA6ADA"/>
    <w:rsid w:val="00AB474B"/>
    <w:rsid w:val="00AB5A7D"/>
    <w:rsid w:val="00AB696D"/>
    <w:rsid w:val="00AC2E6F"/>
    <w:rsid w:val="00AC36C2"/>
    <w:rsid w:val="00AC703F"/>
    <w:rsid w:val="00AD28C3"/>
    <w:rsid w:val="00AE0A7A"/>
    <w:rsid w:val="00AE3122"/>
    <w:rsid w:val="00AE6D46"/>
    <w:rsid w:val="00AE7E60"/>
    <w:rsid w:val="00AF0A36"/>
    <w:rsid w:val="00AF3EA4"/>
    <w:rsid w:val="00AF58B8"/>
    <w:rsid w:val="00AF6EA3"/>
    <w:rsid w:val="00B067F3"/>
    <w:rsid w:val="00B211E7"/>
    <w:rsid w:val="00B34DB2"/>
    <w:rsid w:val="00B41BA9"/>
    <w:rsid w:val="00B46F6A"/>
    <w:rsid w:val="00B50966"/>
    <w:rsid w:val="00B50EBF"/>
    <w:rsid w:val="00B541D9"/>
    <w:rsid w:val="00B565DA"/>
    <w:rsid w:val="00B61E3B"/>
    <w:rsid w:val="00B65EF5"/>
    <w:rsid w:val="00B703D3"/>
    <w:rsid w:val="00B75CBB"/>
    <w:rsid w:val="00B77195"/>
    <w:rsid w:val="00B8097B"/>
    <w:rsid w:val="00B83084"/>
    <w:rsid w:val="00B84CE6"/>
    <w:rsid w:val="00B84D2D"/>
    <w:rsid w:val="00B944CA"/>
    <w:rsid w:val="00BA5869"/>
    <w:rsid w:val="00BB30F9"/>
    <w:rsid w:val="00BB76EB"/>
    <w:rsid w:val="00BD2F32"/>
    <w:rsid w:val="00BD6316"/>
    <w:rsid w:val="00BD6505"/>
    <w:rsid w:val="00BE3CEC"/>
    <w:rsid w:val="00BE6815"/>
    <w:rsid w:val="00BE6898"/>
    <w:rsid w:val="00BF22A1"/>
    <w:rsid w:val="00BF2CB7"/>
    <w:rsid w:val="00C13891"/>
    <w:rsid w:val="00C15203"/>
    <w:rsid w:val="00C20BA3"/>
    <w:rsid w:val="00C21FFD"/>
    <w:rsid w:val="00C3005E"/>
    <w:rsid w:val="00C30327"/>
    <w:rsid w:val="00C30463"/>
    <w:rsid w:val="00C47BBF"/>
    <w:rsid w:val="00C57A90"/>
    <w:rsid w:val="00C60C33"/>
    <w:rsid w:val="00C63277"/>
    <w:rsid w:val="00C67A94"/>
    <w:rsid w:val="00C730C6"/>
    <w:rsid w:val="00C761B3"/>
    <w:rsid w:val="00C80026"/>
    <w:rsid w:val="00C9183D"/>
    <w:rsid w:val="00CB026E"/>
    <w:rsid w:val="00CB614F"/>
    <w:rsid w:val="00CC014F"/>
    <w:rsid w:val="00CC5ED7"/>
    <w:rsid w:val="00CC6C76"/>
    <w:rsid w:val="00CD4C68"/>
    <w:rsid w:val="00CD6FC3"/>
    <w:rsid w:val="00CE77A4"/>
    <w:rsid w:val="00CF3A19"/>
    <w:rsid w:val="00CF79CE"/>
    <w:rsid w:val="00D00512"/>
    <w:rsid w:val="00D03114"/>
    <w:rsid w:val="00D0429D"/>
    <w:rsid w:val="00D147DA"/>
    <w:rsid w:val="00D17F43"/>
    <w:rsid w:val="00D2319B"/>
    <w:rsid w:val="00D2370D"/>
    <w:rsid w:val="00D33615"/>
    <w:rsid w:val="00D417A7"/>
    <w:rsid w:val="00D419CE"/>
    <w:rsid w:val="00D422EC"/>
    <w:rsid w:val="00D430CE"/>
    <w:rsid w:val="00D43B34"/>
    <w:rsid w:val="00D5374C"/>
    <w:rsid w:val="00D6192C"/>
    <w:rsid w:val="00D653E4"/>
    <w:rsid w:val="00D66EEF"/>
    <w:rsid w:val="00D74E47"/>
    <w:rsid w:val="00D75B76"/>
    <w:rsid w:val="00D8766B"/>
    <w:rsid w:val="00DA3389"/>
    <w:rsid w:val="00DA7D98"/>
    <w:rsid w:val="00DC2C8E"/>
    <w:rsid w:val="00DC7F65"/>
    <w:rsid w:val="00DD080B"/>
    <w:rsid w:val="00DD6F97"/>
    <w:rsid w:val="00DE0A02"/>
    <w:rsid w:val="00DF0656"/>
    <w:rsid w:val="00DF4809"/>
    <w:rsid w:val="00E059FD"/>
    <w:rsid w:val="00E13CE6"/>
    <w:rsid w:val="00E13F70"/>
    <w:rsid w:val="00E22D62"/>
    <w:rsid w:val="00E2503E"/>
    <w:rsid w:val="00E34E58"/>
    <w:rsid w:val="00E42464"/>
    <w:rsid w:val="00E4328C"/>
    <w:rsid w:val="00E45F80"/>
    <w:rsid w:val="00E55902"/>
    <w:rsid w:val="00E72233"/>
    <w:rsid w:val="00E7591A"/>
    <w:rsid w:val="00E769DD"/>
    <w:rsid w:val="00E76F2C"/>
    <w:rsid w:val="00E804C8"/>
    <w:rsid w:val="00E81428"/>
    <w:rsid w:val="00E869ED"/>
    <w:rsid w:val="00E924B9"/>
    <w:rsid w:val="00E960CA"/>
    <w:rsid w:val="00EB5BF5"/>
    <w:rsid w:val="00EB7069"/>
    <w:rsid w:val="00EC1A97"/>
    <w:rsid w:val="00EC5294"/>
    <w:rsid w:val="00ED4182"/>
    <w:rsid w:val="00ED5851"/>
    <w:rsid w:val="00EF05D8"/>
    <w:rsid w:val="00EF2330"/>
    <w:rsid w:val="00F220BC"/>
    <w:rsid w:val="00F3508D"/>
    <w:rsid w:val="00F35975"/>
    <w:rsid w:val="00F42ECC"/>
    <w:rsid w:val="00F6796D"/>
    <w:rsid w:val="00F77A28"/>
    <w:rsid w:val="00F87E4E"/>
    <w:rsid w:val="00F92D19"/>
    <w:rsid w:val="00FA62F1"/>
    <w:rsid w:val="00FD212D"/>
    <w:rsid w:val="00FE12C4"/>
    <w:rsid w:val="00FF42CA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98CA8"/>
  <w15:docId w15:val="{B431AE13-7C7A-4EDC-9E4F-18A7E3790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902"/>
  </w:style>
  <w:style w:type="paragraph" w:styleId="Heading1">
    <w:name w:val="heading 1"/>
    <w:basedOn w:val="Normal"/>
    <w:next w:val="Normal"/>
    <w:link w:val="Heading1Char"/>
    <w:uiPriority w:val="9"/>
    <w:qFormat/>
    <w:rsid w:val="00E559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099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590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imes">
    <w:name w:val="Times"/>
    <w:basedOn w:val="Normal"/>
    <w:link w:val="TimesChar"/>
    <w:qFormat/>
    <w:rsid w:val="00E55902"/>
    <w:pPr>
      <w:spacing w:line="480" w:lineRule="auto"/>
    </w:pPr>
    <w:rPr>
      <w:rFonts w:ascii="Times New Roman" w:hAnsi="Times New Roman" w:cs="Times New Roman"/>
      <w:sz w:val="24"/>
    </w:rPr>
  </w:style>
  <w:style w:type="character" w:customStyle="1" w:styleId="TimesChar">
    <w:name w:val="Times Char"/>
    <w:basedOn w:val="DefaultParagraphFont"/>
    <w:link w:val="Times"/>
    <w:rsid w:val="00E55902"/>
    <w:rPr>
      <w:rFonts w:ascii="Times New Roman" w:hAnsi="Times New Roman" w:cs="Times New Roman"/>
      <w:sz w:val="24"/>
    </w:rPr>
  </w:style>
  <w:style w:type="character" w:styleId="Hyperlink">
    <w:name w:val="Hyperlink"/>
    <w:basedOn w:val="DefaultParagraphFont"/>
    <w:uiPriority w:val="99"/>
    <w:unhideWhenUsed/>
    <w:rsid w:val="0018163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34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3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617"/>
  </w:style>
  <w:style w:type="paragraph" w:styleId="Footer">
    <w:name w:val="footer"/>
    <w:basedOn w:val="Normal"/>
    <w:link w:val="FooterChar"/>
    <w:uiPriority w:val="99"/>
    <w:unhideWhenUsed/>
    <w:rsid w:val="00603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617"/>
  </w:style>
  <w:style w:type="character" w:styleId="PageNumber">
    <w:name w:val="page number"/>
    <w:basedOn w:val="DefaultParagraphFont"/>
    <w:uiPriority w:val="99"/>
    <w:semiHidden/>
    <w:unhideWhenUsed/>
    <w:rsid w:val="006850E7"/>
  </w:style>
  <w:style w:type="character" w:customStyle="1" w:styleId="Heading3Char">
    <w:name w:val="Heading 3 Char"/>
    <w:basedOn w:val="DefaultParagraphFont"/>
    <w:link w:val="Heading3"/>
    <w:uiPriority w:val="9"/>
    <w:semiHidden/>
    <w:rsid w:val="0005099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77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70530">
          <w:marLeft w:val="0"/>
          <w:marRight w:val="0"/>
          <w:marTop w:val="0"/>
          <w:marBottom w:val="0"/>
          <w:divBdr>
            <w:top w:val="single" w:sz="6" w:space="0" w:color="BBBBBB"/>
            <w:left w:val="single" w:sz="6" w:space="0" w:color="BBBBBB"/>
            <w:bottom w:val="single" w:sz="6" w:space="0" w:color="888888"/>
            <w:right w:val="single" w:sz="6" w:space="0" w:color="888888"/>
          </w:divBdr>
          <w:divsChild>
            <w:div w:id="8413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9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77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6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chneider.941@osu.edu" TargetMode="External"/><Relationship Id="rId13" Type="http://schemas.openxmlformats.org/officeDocument/2006/relationships/hyperlink" Target="mailto:vuolo.2@o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schoon.1@osu.edu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mailto:King.2065@o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474BD-3021-4757-AEB3-774A7C5BF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9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Schneider, Lesley</cp:lastModifiedBy>
  <cp:revision>2</cp:revision>
  <cp:lastPrinted>2021-09-02T20:02:00Z</cp:lastPrinted>
  <dcterms:created xsi:type="dcterms:W3CDTF">2022-06-13T15:52:00Z</dcterms:created>
  <dcterms:modified xsi:type="dcterms:W3CDTF">2022-06-13T15:52:00Z</dcterms:modified>
</cp:coreProperties>
</file>